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EF552" w14:textId="427AEC2F" w:rsidR="00094BAD" w:rsidRPr="00672469" w:rsidRDefault="00094BAD" w:rsidP="00094BAD">
      <w:pPr>
        <w:widowControl/>
        <w:spacing w:line="360" w:lineRule="auto"/>
        <w:jc w:val="both"/>
        <w:rPr>
          <w:rFonts w:ascii="Merriweather" w:eastAsia="Times New Roman" w:hAnsi="Merriweather" w:cs="Arial"/>
          <w:sz w:val="20"/>
          <w:szCs w:val="20"/>
          <w:lang w:val="hr-HR" w:eastAsia="hr-HR"/>
        </w:rPr>
      </w:pPr>
      <w:r w:rsidRPr="00672469">
        <w:rPr>
          <w:rFonts w:ascii="Merriweather" w:eastAsia="Times New Roman" w:hAnsi="Merriweather" w:cs="Arial"/>
          <w:sz w:val="20"/>
          <w:szCs w:val="20"/>
          <w:lang w:val="hr-HR" w:eastAsia="hr-HR"/>
        </w:rPr>
        <w:t>Na temelju članka 10., st. 1. Zakona o osnivanju Sveučilišta u Zadru („Narodne novine“ br. 83/02.), članka 12., stavka 3., točke 2. Zakona o  visokom obrazovanju i znanstvenoj djelatnosti  („Narodne novine“ br. 119/22) i članka 12. Statuta Sveučilišta u Zadru (siječanj 2023.), Senat Sveučilišta u Zadru na 5. redovitoj  sjednici u ak. godini 2022./2023., održanoj 28. veljače 2023. godine, donio je</w:t>
      </w:r>
    </w:p>
    <w:p w14:paraId="61C5B254" w14:textId="77777777" w:rsidR="00B83FD1" w:rsidRPr="00672469" w:rsidRDefault="00B83FD1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4335C8BA" w14:textId="77777777" w:rsidR="00B83FD1" w:rsidRPr="00672469" w:rsidRDefault="00B83FD1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30C0895" w14:textId="77777777" w:rsidR="00B83FD1" w:rsidRPr="00672469" w:rsidRDefault="007B0655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PRAVILNIK </w:t>
      </w:r>
      <w:r w:rsidR="008C410F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O</w:t>
      </w: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IZBORU I VREDNOVANJU ZNANSTVENIH PROJEKATA</w:t>
      </w:r>
    </w:p>
    <w:p w14:paraId="54F3C060" w14:textId="1FB201E4" w:rsidR="00631247" w:rsidRPr="00672469" w:rsidRDefault="007B0655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NA SVEU</w:t>
      </w:r>
      <w:r w:rsidR="001A1CC7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</w:t>
      </w: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ILI</w:t>
      </w:r>
      <w:r w:rsidR="001A1CC7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Š</w:t>
      </w: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TU U ZADRU</w:t>
      </w:r>
    </w:p>
    <w:p w14:paraId="262818F7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B527965" w14:textId="0AFF3F6E" w:rsidR="00631247" w:rsidRPr="00672469" w:rsidRDefault="00A10D74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.</w:t>
      </w:r>
    </w:p>
    <w:p w14:paraId="7D3109E4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0C9B3FC5" w14:textId="745002FF" w:rsidR="00631247" w:rsidRPr="00672469" w:rsidRDefault="007B0655" w:rsidP="00672469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Ovim Pravilnikom </w:t>
      </w:r>
      <w:r w:rsidR="006B5713" w:rsidRPr="00672469">
        <w:rPr>
          <w:rFonts w:ascii="Merriweather" w:hAnsi="Merriweather" w:cs="Times New Roman"/>
          <w:sz w:val="20"/>
          <w:szCs w:val="20"/>
          <w:lang w:val="hr-HR"/>
        </w:rPr>
        <w:t>određuj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se postupak izbora i vrednovanja </w:t>
      </w:r>
      <w:r w:rsidR="006E6F65" w:rsidRPr="00672469">
        <w:rPr>
          <w:rFonts w:ascii="Merriweather" w:hAnsi="Merriweather" w:cs="Times New Roman"/>
          <w:sz w:val="20"/>
          <w:szCs w:val="20"/>
          <w:lang w:val="hr-HR"/>
        </w:rPr>
        <w:t>kompetitivnih</w:t>
      </w:r>
      <w:r w:rsidR="00CF6740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znanstvenih projekata koje </w:t>
      </w:r>
      <w:r w:rsidR="006B5713"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financirati </w:t>
      </w:r>
      <w:r w:rsidR="006B5713" w:rsidRPr="00672469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u Zadru (dalje u tekstu: </w:t>
      </w:r>
      <w:r w:rsidR="006B5713" w:rsidRPr="00672469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) iz sredstava</w:t>
      </w:r>
      <w:r w:rsidR="006B5713" w:rsidRPr="00672469">
        <w:rPr>
          <w:rFonts w:ascii="Merriweather" w:hAnsi="Merriweather" w:cs="Times New Roman"/>
          <w:sz w:val="20"/>
          <w:szCs w:val="20"/>
          <w:lang w:val="hr-HR"/>
        </w:rPr>
        <w:t xml:space="preserve"> za financiranje temeljne znanstvene djelatnost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3AEA2AF4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47EA9EF" w14:textId="5D55731A" w:rsidR="00631247" w:rsidRPr="00672469" w:rsidRDefault="00A10D74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2.</w:t>
      </w:r>
    </w:p>
    <w:p w14:paraId="322D8F47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30098B14" w14:textId="7E8505CB" w:rsidR="00A10D74" w:rsidRPr="00672469" w:rsidRDefault="00A10D74" w:rsidP="00672469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za izbor najboljih projekata raspisuje Senat. Prijave na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podnose se </w:t>
      </w:r>
      <w:r w:rsidR="002037D1" w:rsidRPr="00672469">
        <w:rPr>
          <w:rFonts w:ascii="Merriweather" w:hAnsi="Merriweather" w:cs="Times New Roman"/>
          <w:sz w:val="20"/>
          <w:szCs w:val="20"/>
          <w:lang w:val="hr-HR"/>
        </w:rPr>
        <w:t>Centru z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projekte</w:t>
      </w:r>
      <w:r w:rsidR="002037D1" w:rsidRPr="00672469">
        <w:rPr>
          <w:rFonts w:ascii="Merriweather" w:hAnsi="Merriweather" w:cs="Times New Roman"/>
          <w:sz w:val="20"/>
          <w:szCs w:val="20"/>
          <w:lang w:val="hr-HR"/>
        </w:rPr>
        <w:t>, znanost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i transfer tehnologija </w:t>
      </w:r>
      <w:r w:rsidR="002037D1" w:rsidRPr="00672469">
        <w:rPr>
          <w:rFonts w:ascii="Merriweather" w:hAnsi="Merriweather" w:cs="Times New Roman"/>
          <w:sz w:val="20"/>
          <w:szCs w:val="20"/>
          <w:lang w:val="hr-HR"/>
        </w:rPr>
        <w:t>(u daljnjem tekstu Centar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 xml:space="preserve">)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ukladno definiranim način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im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a prijave projektnih prijedloga.</w:t>
      </w:r>
    </w:p>
    <w:p w14:paraId="6521AC2C" w14:textId="77777777" w:rsidR="00971D4F" w:rsidRPr="00672469" w:rsidRDefault="00971D4F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0A50B1C" w14:textId="18DE60AD" w:rsidR="00631247" w:rsidRPr="00672469" w:rsidRDefault="00A10D74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3.</w:t>
      </w:r>
    </w:p>
    <w:p w14:paraId="262F8412" w14:textId="77777777" w:rsidR="00B83FD1" w:rsidRPr="00672469" w:rsidRDefault="00B83FD1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651140F" w14:textId="7B558F52" w:rsidR="00631247" w:rsidRPr="00672469" w:rsidRDefault="00A10D74" w:rsidP="00094BAD">
      <w:pPr>
        <w:pStyle w:val="BodyText"/>
        <w:numPr>
          <w:ilvl w:val="0"/>
          <w:numId w:val="7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za znanstvene projekte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veučilišt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raspisuje se svake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drug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godine.</w:t>
      </w:r>
    </w:p>
    <w:p w14:paraId="0F7B4B02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7F9511D" w14:textId="07EA7B5D" w:rsidR="00631247" w:rsidRPr="00672469" w:rsidRDefault="00A10D74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4.</w:t>
      </w:r>
    </w:p>
    <w:p w14:paraId="498B4393" w14:textId="77777777" w:rsidR="00B83FD1" w:rsidRPr="00672469" w:rsidRDefault="00B83FD1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63942B7D" w14:textId="08F5C73F" w:rsidR="00971D4F" w:rsidRPr="00672469" w:rsidRDefault="00A10D74" w:rsidP="00094BAD">
      <w:pPr>
        <w:pStyle w:val="BodyText"/>
        <w:numPr>
          <w:ilvl w:val="0"/>
          <w:numId w:val="8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odobriti </w:t>
      </w:r>
      <w:r w:rsidR="00FC5114" w:rsidRPr="00672469">
        <w:rPr>
          <w:rFonts w:ascii="Merriweather" w:hAnsi="Merriweather" w:cs="Times New Roman"/>
          <w:sz w:val="20"/>
          <w:szCs w:val="20"/>
          <w:lang w:val="hr-HR"/>
        </w:rPr>
        <w:t>najviš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FC5114" w:rsidRPr="00672469">
        <w:rPr>
          <w:rFonts w:ascii="Merriweather" w:hAnsi="Merriweather" w:cs="Times New Roman"/>
          <w:sz w:val="20"/>
          <w:szCs w:val="20"/>
          <w:lang w:val="hr-HR"/>
        </w:rPr>
        <w:t>dvadeset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projek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ta u trajanju od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dvij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godin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57E967F2" w14:textId="77777777" w:rsidR="00B83FD1" w:rsidRPr="00672469" w:rsidRDefault="00B83FD1" w:rsidP="00094BAD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2B556AC" w14:textId="42D7699E" w:rsidR="00971D4F" w:rsidRPr="00672469" w:rsidRDefault="00A10D74" w:rsidP="00094BAD">
      <w:pPr>
        <w:pStyle w:val="BodyText"/>
        <w:numPr>
          <w:ilvl w:val="0"/>
          <w:numId w:val="8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Maksimalni iznos sredst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>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va po odobrenom projektu definira se uvjetima natječaja.</w:t>
      </w:r>
    </w:p>
    <w:p w14:paraId="7DC52C42" w14:textId="103FE640" w:rsidR="00273662" w:rsidRPr="00672469" w:rsidRDefault="00273662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7E70EBE7" w14:textId="7EAC3F5B" w:rsidR="00273662" w:rsidRPr="00672469" w:rsidRDefault="00273662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 5.</w:t>
      </w:r>
    </w:p>
    <w:p w14:paraId="310787E9" w14:textId="77777777" w:rsidR="00B83FD1" w:rsidRPr="00672469" w:rsidRDefault="00B83FD1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5A42B8E7" w14:textId="30458143" w:rsidR="00176B7B" w:rsidRPr="00672469" w:rsidRDefault="00176B7B" w:rsidP="00094BAD">
      <w:pPr>
        <w:pStyle w:val="BodyText"/>
        <w:numPr>
          <w:ilvl w:val="0"/>
          <w:numId w:val="19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Na prijavu projektnih prijedloga mogu se javiti nastavnici u znanstveno-nastavnim i umjetničko-nastavnim zvanjima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 xml:space="preserve"> koji su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zaposleni na Sveučilištu u Zadru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 xml:space="preserve"> u punom radnom vremenu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757CB2B7" w14:textId="77777777" w:rsidR="00B83FD1" w:rsidRPr="00672469" w:rsidRDefault="00B83FD1" w:rsidP="00094BAD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7CA61335" w14:textId="4BE10C58" w:rsidR="00273662" w:rsidRPr="00672469" w:rsidRDefault="00273662" w:rsidP="00094BAD">
      <w:pPr>
        <w:pStyle w:val="Default"/>
        <w:numPr>
          <w:ilvl w:val="0"/>
          <w:numId w:val="19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</w:rPr>
      </w:pPr>
      <w:r w:rsidRPr="00672469">
        <w:rPr>
          <w:rFonts w:ascii="Merriweather" w:hAnsi="Merriweather" w:cs="Times New Roman"/>
          <w:sz w:val="20"/>
          <w:szCs w:val="20"/>
        </w:rPr>
        <w:t xml:space="preserve">Jedan znanstvenik može u svojstvu predlagatelja projektnog prijedloga prijaviti samo jedan projektni prijedlog po natječajnome roku. </w:t>
      </w:r>
    </w:p>
    <w:p w14:paraId="7CED5A3B" w14:textId="77777777" w:rsidR="00B83FD1" w:rsidRPr="00672469" w:rsidRDefault="00B83FD1" w:rsidP="00094BAD">
      <w:pPr>
        <w:pStyle w:val="ListParagraph"/>
        <w:spacing w:line="360" w:lineRule="auto"/>
        <w:rPr>
          <w:rFonts w:ascii="Merriweather" w:hAnsi="Merriweather" w:cs="Times New Roman"/>
          <w:sz w:val="20"/>
          <w:szCs w:val="20"/>
        </w:rPr>
      </w:pPr>
    </w:p>
    <w:p w14:paraId="13A35B2C" w14:textId="77777777" w:rsidR="00B83FD1" w:rsidRPr="00672469" w:rsidRDefault="00B83FD1" w:rsidP="00094BAD">
      <w:pPr>
        <w:pStyle w:val="Defaul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</w:rPr>
      </w:pPr>
    </w:p>
    <w:p w14:paraId="7BE7FC57" w14:textId="22D897ED" w:rsidR="00631247" w:rsidRPr="00672469" w:rsidRDefault="00273662" w:rsidP="00094BAD">
      <w:pPr>
        <w:pStyle w:val="Default"/>
        <w:numPr>
          <w:ilvl w:val="0"/>
          <w:numId w:val="19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</w:rPr>
      </w:pPr>
      <w:r w:rsidRPr="00672469">
        <w:rPr>
          <w:rFonts w:ascii="Merriweather" w:hAnsi="Merriweather" w:cs="Times New Roman"/>
          <w:sz w:val="20"/>
          <w:szCs w:val="20"/>
        </w:rPr>
        <w:t xml:space="preserve">Jedan istraživač može istodobno biti voditelj i/ili suradnik na najviše dva istraživačka projekta i to kao voditelj jednoga projekta i suradnik na drugome ili kao suradnik na dvama projektima. </w:t>
      </w:r>
    </w:p>
    <w:p w14:paraId="6A492DD8" w14:textId="77777777" w:rsidR="00273662" w:rsidRPr="00672469" w:rsidRDefault="00273662" w:rsidP="00094BAD">
      <w:pPr>
        <w:pStyle w:val="Default"/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</w:rPr>
      </w:pPr>
    </w:p>
    <w:p w14:paraId="6B7BA117" w14:textId="38AB92EE" w:rsidR="00273662" w:rsidRPr="00672469" w:rsidRDefault="00273662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 6.</w:t>
      </w:r>
    </w:p>
    <w:p w14:paraId="293073ED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00DFE140" w14:textId="5BEDB4D9" w:rsidR="00273662" w:rsidRPr="00672469" w:rsidRDefault="00273662" w:rsidP="00672469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U natječaju </w:t>
      </w:r>
      <w:r w:rsidR="006E6F65" w:rsidRPr="00672469">
        <w:rPr>
          <w:rFonts w:ascii="Merriweather" w:hAnsi="Merriweather" w:cs="Times New Roman"/>
          <w:sz w:val="20"/>
          <w:szCs w:val="20"/>
          <w:lang w:val="hr-HR"/>
        </w:rPr>
        <w:t xml:space="preserve">kao prijavitelji projektnog prijedloga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ne mogu sudjelovati:</w:t>
      </w:r>
    </w:p>
    <w:p w14:paraId="1095B9DC" w14:textId="4C14C737" w:rsidR="00F76E8D" w:rsidRPr="00672469" w:rsidRDefault="00F76E8D" w:rsidP="00094BAD">
      <w:pPr>
        <w:pStyle w:val="BodyText"/>
        <w:numPr>
          <w:ilvl w:val="0"/>
          <w:numId w:val="25"/>
        </w:numPr>
        <w:spacing w:line="360" w:lineRule="auto"/>
        <w:jc w:val="both"/>
        <w:rPr>
          <w:rFonts w:ascii="Merriweather" w:hAnsi="Merriweather" w:cs="Times New Roman"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Cs/>
          <w:sz w:val="20"/>
          <w:szCs w:val="20"/>
          <w:lang w:val="hr-HR"/>
        </w:rPr>
        <w:t>zaposlenici Sveučilišta koji u vrijeme objave natječaja već provode znanstveno-istraživački projekt financiran od strane Sveučilišta i/ili Hrvatske zaklade za znanost (voditelj istraživanja i suradnici na projektu);</w:t>
      </w:r>
    </w:p>
    <w:p w14:paraId="29151FAE" w14:textId="514F732D" w:rsidR="00F76E8D" w:rsidRPr="00672469" w:rsidRDefault="00F76E8D" w:rsidP="00094BAD">
      <w:pPr>
        <w:pStyle w:val="BodyText"/>
        <w:numPr>
          <w:ilvl w:val="0"/>
          <w:numId w:val="25"/>
        </w:numPr>
        <w:spacing w:line="360" w:lineRule="auto"/>
        <w:jc w:val="both"/>
        <w:rPr>
          <w:rFonts w:ascii="Merriweather" w:hAnsi="Merriweather" w:cs="Times New Roman"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Cs/>
          <w:sz w:val="20"/>
          <w:szCs w:val="20"/>
          <w:lang w:val="hr-HR"/>
        </w:rPr>
        <w:t xml:space="preserve">zaposlenici koji imaju manje od dvije godine kontinuiranoga radnog staža na Sveučilištu; </w:t>
      </w:r>
    </w:p>
    <w:p w14:paraId="29F86BEC" w14:textId="55296DF8" w:rsidR="00F76E8D" w:rsidRPr="00672469" w:rsidRDefault="00F76E8D" w:rsidP="00094BAD">
      <w:pPr>
        <w:pStyle w:val="BodyText"/>
        <w:numPr>
          <w:ilvl w:val="0"/>
          <w:numId w:val="25"/>
        </w:numPr>
        <w:spacing w:line="360" w:lineRule="auto"/>
        <w:jc w:val="both"/>
        <w:rPr>
          <w:rFonts w:ascii="Merriweather" w:hAnsi="Merriweather" w:cs="Times New Roman"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Cs/>
          <w:sz w:val="20"/>
          <w:szCs w:val="20"/>
          <w:lang w:val="hr-HR"/>
        </w:rPr>
        <w:t>zaposlenici Sveučilišta u znanstveno-nastavnim i umjetničko-nastavnim zvanjima koji imaju više od 30% neopravdanih izostanaka sa sjednica područnih stručnih vijeća Sveučilišta i to unutar dvije akademske godine 2020./2021. i 2021./2022.,</w:t>
      </w:r>
    </w:p>
    <w:p w14:paraId="0368C6C6" w14:textId="77777777" w:rsidR="00273662" w:rsidRPr="00672469" w:rsidRDefault="00273662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59E48E8" w14:textId="42DC1F2B" w:rsidR="00273662" w:rsidRPr="00672469" w:rsidRDefault="00273662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 7.</w:t>
      </w:r>
    </w:p>
    <w:p w14:paraId="11A486D2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4DD6DA05" w14:textId="3AC27019" w:rsidR="000B78F6" w:rsidRPr="00672469" w:rsidRDefault="006E6F65" w:rsidP="00672469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Na svakom projektu uz voditelja treba</w:t>
      </w:r>
      <w:r w:rsidR="000B78F6" w:rsidRPr="00672469">
        <w:rPr>
          <w:rFonts w:ascii="Merriweather" w:hAnsi="Merriweather" w:cs="Times New Roman"/>
          <w:sz w:val="20"/>
          <w:szCs w:val="20"/>
          <w:lang w:val="hr-HR"/>
        </w:rPr>
        <w:t>ju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biti angažiran</w:t>
      </w:r>
      <w:r w:rsidR="000B78F6" w:rsidRPr="00672469">
        <w:rPr>
          <w:rFonts w:ascii="Merriweather" w:hAnsi="Merriweather" w:cs="Times New Roman"/>
          <w:sz w:val="20"/>
          <w:szCs w:val="20"/>
          <w:lang w:val="hr-HR"/>
        </w:rPr>
        <w:t>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najmanje</w:t>
      </w:r>
      <w:r w:rsidR="000B78F6" w:rsidRPr="00672469">
        <w:rPr>
          <w:rFonts w:ascii="Merriweather" w:hAnsi="Merriweather" w:cs="Times New Roman"/>
          <w:sz w:val="20"/>
          <w:szCs w:val="20"/>
          <w:lang w:val="hr-HR"/>
        </w:rPr>
        <w:t xml:space="preserve"> dva, a najviše četiri suradnika sa Sveučilišta u Zadru (uključujući sva suradnička i nastavna radna mjesta), najmanje jedan, a najviše tri suradnika s drugih ustanova u Hrvatskoj i/ili inozemstvu, te najmanje dva studenta (bez obzira na razinu studija) sa Sveučilišta u Zadru.</w:t>
      </w:r>
    </w:p>
    <w:p w14:paraId="6E5C4A16" w14:textId="4676D924" w:rsidR="00273662" w:rsidRPr="00672469" w:rsidRDefault="00273662" w:rsidP="00094BAD">
      <w:pPr>
        <w:pStyle w:val="BodyText"/>
        <w:spacing w:line="360" w:lineRule="auto"/>
        <w:ind w:left="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DC89716" w14:textId="6FD4E3BA" w:rsidR="00631247" w:rsidRPr="00672469" w:rsidRDefault="00176B7B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8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553154AC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580730B1" w14:textId="608A3F4C" w:rsidR="00971D4F" w:rsidRPr="00672469" w:rsidRDefault="007B0655" w:rsidP="00094BAD">
      <w:pPr>
        <w:pStyle w:val="ListParagraph"/>
        <w:numPr>
          <w:ilvl w:val="0"/>
          <w:numId w:val="9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Prijave se podnose </w:t>
      </w:r>
      <w:r w:rsidR="00176B7B" w:rsidRPr="00672469">
        <w:rPr>
          <w:rFonts w:ascii="Merriweather" w:hAnsi="Merriweather" w:cs="Times New Roman"/>
          <w:sz w:val="20"/>
          <w:szCs w:val="20"/>
          <w:lang w:val="hr-HR"/>
        </w:rPr>
        <w:t xml:space="preserve">elektroničkim putem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na </w:t>
      </w:r>
      <w:r w:rsidRPr="00672469">
        <w:rPr>
          <w:rFonts w:ascii="Merriweather" w:hAnsi="Merriweather" w:cs="Times New Roman"/>
          <w:i/>
          <w:sz w:val="20"/>
          <w:szCs w:val="20"/>
          <w:lang w:val="hr-HR"/>
        </w:rPr>
        <w:t xml:space="preserve">Obrascu za prijavu znanstvenih projekata </w:t>
      </w:r>
      <w:r w:rsidR="00176B7B" w:rsidRPr="00672469">
        <w:rPr>
          <w:rFonts w:ascii="Merriweather" w:hAnsi="Merriweather" w:cs="Times New Roman"/>
          <w:i/>
          <w:sz w:val="20"/>
          <w:szCs w:val="20"/>
          <w:lang w:val="hr-HR"/>
        </w:rPr>
        <w:t>Sveučilišta</w:t>
      </w:r>
      <w:r w:rsidRPr="00672469">
        <w:rPr>
          <w:rFonts w:ascii="Merriweather" w:hAnsi="Merriweather" w:cs="Times New Roman"/>
          <w:i/>
          <w:sz w:val="20"/>
          <w:szCs w:val="20"/>
          <w:lang w:val="hr-HR"/>
        </w:rPr>
        <w:t xml:space="preserve"> u Zadru.</w:t>
      </w:r>
      <w:r w:rsidR="00176B7B" w:rsidRPr="00672469">
        <w:rPr>
          <w:rFonts w:ascii="Merriweather" w:hAnsi="Merriweather" w:cs="Times New Roman"/>
          <w:i/>
          <w:sz w:val="20"/>
          <w:szCs w:val="20"/>
          <w:lang w:val="hr-HR"/>
        </w:rPr>
        <w:t xml:space="preserve"> </w:t>
      </w:r>
    </w:p>
    <w:p w14:paraId="32AB2745" w14:textId="77777777" w:rsidR="00B83FD1" w:rsidRPr="00672469" w:rsidRDefault="00B83FD1" w:rsidP="00094BAD">
      <w:pPr>
        <w:spacing w:line="360" w:lineRule="auto"/>
        <w:ind w:left="36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</w:p>
    <w:p w14:paraId="620A078A" w14:textId="6F0CC5A5" w:rsidR="00631247" w:rsidRPr="00672469" w:rsidRDefault="00176B7B" w:rsidP="00094BAD">
      <w:pPr>
        <w:pStyle w:val="ListParagraph"/>
        <w:numPr>
          <w:ilvl w:val="0"/>
          <w:numId w:val="9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iCs/>
          <w:sz w:val="20"/>
          <w:szCs w:val="20"/>
          <w:lang w:val="hr-HR"/>
        </w:rPr>
        <w:t>Prijavitelji su dužni priložiti sve potrebne dokumente definirane Uputama za prijavu istraživačkih projekata Sveučilišta u Zadru.</w:t>
      </w:r>
    </w:p>
    <w:p w14:paraId="35D03417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</w:p>
    <w:p w14:paraId="2742D5D9" w14:textId="77777777" w:rsidR="00094BAD" w:rsidRPr="00672469" w:rsidRDefault="00094BAD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6FDAA1F5" w14:textId="157AE8D4" w:rsidR="00631247" w:rsidRPr="00672469" w:rsidRDefault="001A1CC7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lastRenderedPageBreak/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9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40FCBD8" w14:textId="77777777" w:rsidR="00B83FD1" w:rsidRPr="00672469" w:rsidRDefault="00B83FD1" w:rsidP="00094BAD">
      <w:pPr>
        <w:pStyle w:val="BodyText"/>
        <w:spacing w:line="360" w:lineRule="auto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97C348E" w14:textId="085D7A82" w:rsidR="00631247" w:rsidRPr="00672469" w:rsidRDefault="007B0655" w:rsidP="00672469">
      <w:pPr>
        <w:pStyle w:val="BodyText"/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Prednost u odabiru imat </w:t>
      </w:r>
      <w:r w:rsidR="001A1CC7"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projekti koji se uklapaju u 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z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nanstven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i </w:t>
      </w:r>
      <w:r w:rsidR="003B1EF1" w:rsidRPr="00672469">
        <w:rPr>
          <w:rFonts w:ascii="Merriweather" w:hAnsi="Merriweather" w:cs="Times New Roman"/>
          <w:sz w:val="20"/>
          <w:szCs w:val="20"/>
          <w:lang w:val="hr-HR"/>
        </w:rPr>
        <w:t>Strategiju razvoja Sveučilišta u Zadru 2017.-2022. godin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, odnosno projekti koji se uklapaju u tematska  </w:t>
      </w:r>
      <w:r w:rsidR="001A1CC7" w:rsidRPr="00672469">
        <w:rPr>
          <w:rFonts w:ascii="Merriweather" w:hAnsi="Merriweather" w:cs="Times New Roman"/>
          <w:sz w:val="20"/>
          <w:szCs w:val="20"/>
          <w:lang w:val="hr-HR"/>
        </w:rPr>
        <w:t>područj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i prioritete koji </w:t>
      </w:r>
      <w:r w:rsidR="001A1CC7"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biti definirani u raspisu </w:t>
      </w:r>
      <w:r w:rsidR="001A1CC7" w:rsidRPr="00672469">
        <w:rPr>
          <w:rFonts w:ascii="Merriweather" w:hAnsi="Merriweather" w:cs="Times New Roman"/>
          <w:sz w:val="20"/>
          <w:szCs w:val="20"/>
          <w:lang w:val="hr-HR"/>
        </w:rPr>
        <w:t>natječaj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. </w:t>
      </w:r>
    </w:p>
    <w:p w14:paraId="37C04A30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6EAE40F" w14:textId="0D0BE45B" w:rsidR="00631247" w:rsidRPr="00672469" w:rsidRDefault="001A1CC7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10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1C442418" w14:textId="77777777" w:rsidR="00B83FD1" w:rsidRPr="00672469" w:rsidRDefault="00B83FD1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359A79F4" w14:textId="7D29668F" w:rsidR="001A1CC7" w:rsidRPr="00672469" w:rsidRDefault="001A1CC7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1) Područn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tručn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vijeć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redložit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Senatu osobe za izbor u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za vrednovanje znanstvenih projekata (dalje u tekstu: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). </w:t>
      </w:r>
    </w:p>
    <w:p w14:paraId="385084D8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138FB07" w14:textId="314A2D2A" w:rsidR="001A1CC7" w:rsidRPr="00672469" w:rsidRDefault="001A1CC7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2)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Svako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odručno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tručno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vije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veučilišt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izabrat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u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dva svoja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član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. </w:t>
      </w:r>
    </w:p>
    <w:p w14:paraId="05B37230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138820A3" w14:textId="49EF4EA6" w:rsidR="001A1CC7" w:rsidRPr="00672469" w:rsidRDefault="001A1CC7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3) Predloženi članovi Panela trebali bi biti najmanje u zvanju izvanrednog profesora, i u pravilu bi trebali biti voditelji kompetitivnih projekta, neovisno o izvoru financiranja.</w:t>
      </w:r>
    </w:p>
    <w:p w14:paraId="7CA902E1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6EA4A8F9" w14:textId="0AAA3237" w:rsidR="001A1CC7" w:rsidRPr="00672469" w:rsidRDefault="001A1CC7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4) Član 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>Panel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j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prorektor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za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znanost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i informacijsku infrastrukturu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3E552100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49A6413" w14:textId="13016E96" w:rsidR="00631247" w:rsidRPr="00672469" w:rsidRDefault="001A1CC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5)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Predsjednik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Panela 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>je po funkciji nadležni prorektor, a zamjenjuje ga član panela kojega ovlasti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645AF8BB" w14:textId="0610BDAC" w:rsidR="00A23087" w:rsidRPr="00672469" w:rsidRDefault="00A2308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1DA3180" w14:textId="569FAAED" w:rsidR="006C5BB5" w:rsidRPr="00672469" w:rsidRDefault="006C5BB5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 1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466D39A3" w14:textId="77777777" w:rsidR="00B83FD1" w:rsidRPr="00672469" w:rsidRDefault="00B83FD1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49323F35" w14:textId="6748FF80" w:rsidR="006C5BB5" w:rsidRPr="00672469" w:rsidRDefault="006C5BB5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1) </w:t>
      </w:r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Dodjela sredstava provodi se prema propisanom postupku koji mora biti </w:t>
      </w:r>
      <w:proofErr w:type="spellStart"/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dvostupanjski</w:t>
      </w:r>
      <w:proofErr w:type="spellEnd"/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. </w:t>
      </w:r>
    </w:p>
    <w:p w14:paraId="767EB0CE" w14:textId="77777777" w:rsidR="00B83FD1" w:rsidRPr="00672469" w:rsidRDefault="00B83FD1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0FBD52A" w14:textId="322F2C35" w:rsidR="00A23087" w:rsidRPr="00672469" w:rsidRDefault="006C5BB5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2) </w:t>
      </w:r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Način i kriteriji za vrednovanje projektnih prijedloga navode se u tekstu natječaja.</w:t>
      </w:r>
    </w:p>
    <w:p w14:paraId="56BFC777" w14:textId="77777777" w:rsidR="00B83FD1" w:rsidRPr="00672469" w:rsidRDefault="00B83FD1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82D667A" w14:textId="28B70661" w:rsidR="00A23087" w:rsidRPr="00672469" w:rsidRDefault="006C5BB5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3) </w:t>
      </w:r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Vrednovanje se može provoditi elektroničkim putem ili na sjednicama uživo. Postupak vrednovanja provodi se na temelju unaprijed definiranih kriterija. </w:t>
      </w:r>
    </w:p>
    <w:p w14:paraId="107C894A" w14:textId="77777777" w:rsidR="00B83FD1" w:rsidRPr="00672469" w:rsidRDefault="00B83FD1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1FDCD0C" w14:textId="42B537C8" w:rsidR="00631247" w:rsidRPr="00672469" w:rsidRDefault="006C5BB5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4) </w:t>
      </w:r>
      <w:r w:rsidR="00A23087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Nakon završetka postupka vrednovanja i odluke od strane Senata, rezultati vrednovanja projektnog prijedloga dostavljaju se predlagatelju.</w:t>
      </w:r>
    </w:p>
    <w:p w14:paraId="0C05FA87" w14:textId="77777777" w:rsidR="00A23087" w:rsidRPr="00672469" w:rsidRDefault="00A23087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3B271D8A" w14:textId="77777777" w:rsidR="002037D1" w:rsidRPr="00672469" w:rsidRDefault="002037D1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6474FE8B" w14:textId="27FA167F" w:rsidR="002037D1" w:rsidRPr="00672469" w:rsidRDefault="002037D1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403DD38A" w14:textId="1EE920F6" w:rsidR="00F76E8D" w:rsidRPr="00672469" w:rsidRDefault="00F76E8D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17EA18B3" w14:textId="0AC244BA" w:rsidR="00F76E8D" w:rsidRPr="00672469" w:rsidRDefault="00F76E8D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39460500" w14:textId="77777777" w:rsidR="002037D1" w:rsidRPr="00672469" w:rsidRDefault="002037D1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70B01C46" w14:textId="7755FFDF" w:rsidR="00631247" w:rsidRPr="00672469" w:rsidRDefault="001A1CC7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36A9F69F" w14:textId="77777777" w:rsidR="00B83FD1" w:rsidRPr="00672469" w:rsidRDefault="00B83FD1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78282073" w14:textId="68CD637D" w:rsidR="001A1CC7" w:rsidRPr="00672469" w:rsidRDefault="001A1CC7" w:rsidP="00094BAD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Nakon provedene administrativne provjere prijavljenih projekata Panel provodi prvu evaluaciju prijavljenih znanstvenih projekata, sukladno unaprijed definiranim uputama za bodovanje. </w:t>
      </w:r>
    </w:p>
    <w:p w14:paraId="2A6EAC05" w14:textId="77777777" w:rsidR="00B83FD1" w:rsidRPr="00672469" w:rsidRDefault="00B83FD1" w:rsidP="00094BAD">
      <w:pPr>
        <w:spacing w:line="360" w:lineRule="auto"/>
        <w:ind w:left="104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E1A52E5" w14:textId="48006BDD" w:rsidR="001A1CC7" w:rsidRPr="00672469" w:rsidRDefault="001A1CC7" w:rsidP="00094BAD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Projektne prijedloge koji postignu minimalni broj bodova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Panel upućuj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na </w:t>
      </w:r>
      <w:proofErr w:type="spellStart"/>
      <w:r w:rsidRPr="00672469">
        <w:rPr>
          <w:rFonts w:ascii="Merriweather" w:hAnsi="Merriweather" w:cs="Times New Roman"/>
          <w:sz w:val="20"/>
          <w:szCs w:val="20"/>
          <w:lang w:val="hr-HR"/>
        </w:rPr>
        <w:t>istorazinsko</w:t>
      </w:r>
      <w:proofErr w:type="spellEnd"/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vrednovanje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(</w:t>
      </w:r>
      <w:proofErr w:type="spellStart"/>
      <w:r w:rsidR="008C410F" w:rsidRPr="00672469">
        <w:rPr>
          <w:rFonts w:ascii="Merriweather" w:hAnsi="Merriweather" w:cs="Times New Roman"/>
          <w:i/>
          <w:iCs/>
          <w:sz w:val="20"/>
          <w:szCs w:val="20"/>
          <w:lang w:val="hr-HR"/>
        </w:rPr>
        <w:t>peer</w:t>
      </w:r>
      <w:proofErr w:type="spellEnd"/>
      <w:r w:rsidR="008C410F" w:rsidRPr="00672469">
        <w:rPr>
          <w:rFonts w:ascii="Merriweather" w:hAnsi="Merriweather" w:cs="Times New Roman"/>
          <w:i/>
          <w:iCs/>
          <w:sz w:val="20"/>
          <w:szCs w:val="20"/>
          <w:lang w:val="hr-HR"/>
        </w:rPr>
        <w:t xml:space="preserve"> </w:t>
      </w:r>
      <w:proofErr w:type="spellStart"/>
      <w:r w:rsidR="008C410F" w:rsidRPr="00672469">
        <w:rPr>
          <w:rFonts w:ascii="Merriweather" w:hAnsi="Merriweather" w:cs="Times New Roman"/>
          <w:i/>
          <w:iCs/>
          <w:sz w:val="20"/>
          <w:szCs w:val="20"/>
          <w:lang w:val="hr-HR"/>
        </w:rPr>
        <w:t>review</w:t>
      </w:r>
      <w:proofErr w:type="spellEnd"/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).</w:t>
      </w:r>
    </w:p>
    <w:p w14:paraId="78274C78" w14:textId="77777777" w:rsidR="008C410F" w:rsidRPr="00672469" w:rsidRDefault="008C410F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3C69578F" w14:textId="5D7D4C30" w:rsidR="00631247" w:rsidRPr="00672469" w:rsidRDefault="008C410F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3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AE0AD6C" w14:textId="77777777" w:rsidR="00B83FD1" w:rsidRPr="00672469" w:rsidRDefault="00B83FD1" w:rsidP="00094BAD">
      <w:pPr>
        <w:spacing w:line="360" w:lineRule="auto"/>
        <w:jc w:val="both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6F10EDEC" w14:textId="0869D5DD" w:rsidR="006C5BB5" w:rsidRPr="00672469" w:rsidRDefault="006C5BB5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1)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Recenzenti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trebaju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biti doma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ć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i eksperti.</w:t>
      </w:r>
    </w:p>
    <w:p w14:paraId="5F3E39A7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56B774ED" w14:textId="131F9DDC" w:rsidR="006C5BB5" w:rsidRPr="00672469" w:rsidRDefault="002037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2) R</w:t>
      </w:r>
      <w:r w:rsidR="006C5BB5" w:rsidRPr="00672469">
        <w:rPr>
          <w:rFonts w:ascii="Merriweather" w:hAnsi="Merriweather" w:cs="Times New Roman"/>
          <w:sz w:val="20"/>
          <w:szCs w:val="20"/>
          <w:lang w:val="hr-HR"/>
        </w:rPr>
        <w:t xml:space="preserve">ecenzenti 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 xml:space="preserve">trebaju </w:t>
      </w:r>
      <w:r w:rsidR="006C5BB5" w:rsidRPr="00672469">
        <w:rPr>
          <w:rFonts w:ascii="Merriweather" w:hAnsi="Merriweather" w:cs="Times New Roman"/>
          <w:sz w:val="20"/>
          <w:szCs w:val="20"/>
          <w:lang w:val="hr-HR"/>
        </w:rPr>
        <w:t>imati doktorat znanosti i druge znanstvene kompetencije vezane uza znanstveno područje i temu projektnog prijedloga koji procjenjuje. Pri tome trebaju zadovoljiti sljedeće uvjete:</w:t>
      </w:r>
    </w:p>
    <w:p w14:paraId="570D872E" w14:textId="695741E1" w:rsidR="006C5BB5" w:rsidRPr="00672469" w:rsidRDefault="006C5BB5" w:rsidP="00094BAD">
      <w:pPr>
        <w:pStyle w:val="ListParagraph"/>
        <w:numPr>
          <w:ilvl w:val="0"/>
          <w:numId w:val="3"/>
        </w:numPr>
        <w:spacing w:line="360" w:lineRule="auto"/>
        <w:ind w:left="709" w:hanging="142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da su u području i polju istraživanja znanstveno aktivni što se dokazuje s najmanje pet bibliografskih jedinica objavljenih u posljednjih pet godina</w:t>
      </w:r>
    </w:p>
    <w:p w14:paraId="56A2337B" w14:textId="41FAFCA3" w:rsidR="006C5BB5" w:rsidRPr="00672469" w:rsidRDefault="006C5BB5" w:rsidP="00094BAD">
      <w:pPr>
        <w:pStyle w:val="ListParagraph"/>
        <w:numPr>
          <w:ilvl w:val="0"/>
          <w:numId w:val="3"/>
        </w:numPr>
        <w:spacing w:line="360" w:lineRule="auto"/>
        <w:ind w:left="709" w:hanging="142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da s voditeljem projekta nisu u nikakvom potencijalnom sukobu interesa zbog rodbinskih veza, odnosa mentor-student, te koautorstva u posljednjih pet godina kao i suradništva u istim projektnim timovima što se utvrđuje izjavom o nepostojanju sukoba interesa</w:t>
      </w:r>
      <w:r w:rsidR="00B83FD1"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62988924" w14:textId="77777777" w:rsidR="00B83FD1" w:rsidRPr="00672469" w:rsidRDefault="00B83FD1" w:rsidP="00094BAD">
      <w:pPr>
        <w:spacing w:line="360" w:lineRule="auto"/>
        <w:ind w:left="709" w:hanging="142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79DD79E" w14:textId="5E426922" w:rsidR="006C5BB5" w:rsidRPr="00672469" w:rsidRDefault="00F76E8D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3</w:t>
      </w:r>
      <w:r w:rsidR="006C5BB5" w:rsidRPr="00672469">
        <w:rPr>
          <w:rFonts w:ascii="Merriweather" w:hAnsi="Merriweather" w:cs="Times New Roman"/>
          <w:sz w:val="20"/>
          <w:szCs w:val="20"/>
          <w:lang w:val="hr-HR"/>
        </w:rPr>
        <w:t>) Svaki projekt ocjenjuju dva recenzenta s time da nitko među njima ne može biti sa Sveučilišta u Zadru i ne smiju biti s iste ustanove.</w:t>
      </w:r>
    </w:p>
    <w:p w14:paraId="331A3509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E43AA03" w14:textId="2E60E3A4" w:rsidR="006C5BB5" w:rsidRPr="00672469" w:rsidRDefault="00F76E8D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4</w:t>
      </w:r>
      <w:r w:rsidR="006C5BB5" w:rsidRPr="00672469">
        <w:rPr>
          <w:rFonts w:ascii="Merriweather" w:hAnsi="Merriweather" w:cs="Times New Roman"/>
          <w:sz w:val="20"/>
          <w:szCs w:val="20"/>
          <w:lang w:val="hr-HR"/>
        </w:rPr>
        <w:t xml:space="preserve">) Panel je dužan voditi računa o tome udovoljavaju li predloženi recenzenti svim potrebnim kriterijima. </w:t>
      </w:r>
    </w:p>
    <w:p w14:paraId="1FC4086C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AB46A13" w14:textId="520D9E20" w:rsidR="00631247" w:rsidRPr="00672469" w:rsidRDefault="00F76E8D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5</w:t>
      </w:r>
      <w:r w:rsidR="006C5BB5" w:rsidRPr="00672469">
        <w:rPr>
          <w:rFonts w:ascii="Merriweather" w:hAnsi="Merriweather" w:cs="Times New Roman"/>
          <w:sz w:val="20"/>
          <w:szCs w:val="20"/>
          <w:lang w:val="hr-HR"/>
        </w:rPr>
        <w:t xml:space="preserve">) 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Projekti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se ocjenjivati na temelju unaprijed pripremljenih i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obrazloženih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672469">
        <w:rPr>
          <w:rFonts w:ascii="Merriweather" w:hAnsi="Merriweather" w:cs="Times New Roman"/>
          <w:i/>
          <w:sz w:val="20"/>
          <w:szCs w:val="20"/>
          <w:lang w:val="hr-HR"/>
        </w:rPr>
        <w:t xml:space="preserve">Obrazaca za vrednovanje znanstvenih projekta </w:t>
      </w:r>
      <w:r w:rsidR="008C410F" w:rsidRPr="00672469">
        <w:rPr>
          <w:rFonts w:ascii="Merriweather" w:hAnsi="Merriweather" w:cs="Times New Roman"/>
          <w:i/>
          <w:sz w:val="20"/>
          <w:szCs w:val="20"/>
          <w:lang w:val="hr-HR"/>
        </w:rPr>
        <w:t>Sveučilišta</w:t>
      </w:r>
      <w:r w:rsidR="007B0655" w:rsidRPr="00672469">
        <w:rPr>
          <w:rFonts w:ascii="Merriweather" w:hAnsi="Merriweather" w:cs="Times New Roman"/>
          <w:i/>
          <w:sz w:val="20"/>
          <w:szCs w:val="20"/>
          <w:lang w:val="hr-HR"/>
        </w:rPr>
        <w:t xml:space="preserve"> u Zadru.</w:t>
      </w:r>
    </w:p>
    <w:p w14:paraId="66561592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i/>
          <w:sz w:val="20"/>
          <w:szCs w:val="20"/>
          <w:lang w:val="hr-HR"/>
        </w:rPr>
      </w:pPr>
    </w:p>
    <w:p w14:paraId="0F866480" w14:textId="5C14AF65" w:rsidR="00631247" w:rsidRPr="00672469" w:rsidRDefault="008C410F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4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33A85EF6" w14:textId="1CA7DC66" w:rsidR="00631247" w:rsidRPr="00672469" w:rsidRDefault="008C410F" w:rsidP="00672469">
      <w:pPr>
        <w:spacing w:line="360" w:lineRule="auto"/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pozitivno recenzirane projekte rangirati prema unaprijed definiranim kriterijima, a Senat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na temelju tako rangiranih projekata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otvrditi financiranje projekata.</w:t>
      </w:r>
    </w:p>
    <w:p w14:paraId="5ADD97D3" w14:textId="42AA91F6" w:rsidR="00631247" w:rsidRPr="00672469" w:rsidRDefault="008C410F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lastRenderedPageBreak/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5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4AE5898" w14:textId="77777777" w:rsidR="00B83FD1" w:rsidRPr="00672469" w:rsidRDefault="00B83FD1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2CD022FB" w14:textId="5C149B4F" w:rsidR="00631247" w:rsidRPr="00672469" w:rsidRDefault="007B0655" w:rsidP="00672469">
      <w:pPr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Na odluku Senata o izboru znanstvenih projekata koje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financirati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ne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mož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se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uložit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ž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alba.</w:t>
      </w:r>
    </w:p>
    <w:p w14:paraId="7D0EA70F" w14:textId="58018A0F" w:rsidR="008C410F" w:rsidRPr="00672469" w:rsidRDefault="008C410F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E1A598F" w14:textId="2246B10F" w:rsidR="006E6F65" w:rsidRPr="00672469" w:rsidRDefault="006E6F65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Članak 1</w:t>
      </w:r>
      <w:r w:rsidR="005D51E0"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6</w:t>
      </w:r>
      <w:r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.</w:t>
      </w:r>
    </w:p>
    <w:p w14:paraId="399A89DF" w14:textId="77777777" w:rsidR="006E6F65" w:rsidRPr="00672469" w:rsidRDefault="006E6F65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FFD1D05" w14:textId="383E897B" w:rsidR="006E6F65" w:rsidRPr="00672469" w:rsidRDefault="006E6F65" w:rsidP="00094BAD">
      <w:pPr>
        <w:pStyle w:val="ListParagraph"/>
        <w:numPr>
          <w:ilvl w:val="0"/>
          <w:numId w:val="20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 dvogodišnjem razdoblju može se financirati najviše 20 projekata, po </w:t>
      </w:r>
      <w:r w:rsidR="004E47FC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pet 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koji pripadaju humanističkom, </w:t>
      </w:r>
      <w:r w:rsidR="004E47FC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pet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društvenom i </w:t>
      </w:r>
      <w:r w:rsidR="004E47FC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pet 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svim drugim područjima znanosti te </w:t>
      </w:r>
      <w:r w:rsidR="004E47FC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pet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koji se provode multidisciplinarno (što uključuje barem dva zasebna polja znanosti, bez obzira na znanstveno područje)</w:t>
      </w:r>
      <w:r w:rsidR="00B83FD1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</w:p>
    <w:p w14:paraId="522D0DAC" w14:textId="77777777" w:rsidR="00B83FD1" w:rsidRPr="00672469" w:rsidRDefault="00B83FD1" w:rsidP="00094BAD">
      <w:pPr>
        <w:spacing w:line="360" w:lineRule="auto"/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74294CD" w14:textId="199DC5B2" w:rsidR="000B78F6" w:rsidRPr="00672469" w:rsidRDefault="006E6F65" w:rsidP="00094BAD">
      <w:pPr>
        <w:pStyle w:val="ListParagraph"/>
        <w:numPr>
          <w:ilvl w:val="0"/>
          <w:numId w:val="20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Naj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manji pojedinačni </w:t>
      </w:r>
      <w:r w:rsidR="0018538B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kupni 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iznos koji se odobrava za financiran</w:t>
      </w:r>
      <w:r w:rsidR="002037D1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je znanstvenog projekta je 9.250,00 eur</w:t>
      </w:r>
      <w:r w:rsidR="00375413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a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, a naj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veći pojedinačni iznos 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je</w:t>
      </w:r>
      <w:r w:rsidR="002037D1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13.250,00 eur</w:t>
      </w:r>
      <w:r w:rsidR="00375413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a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</w:t>
      </w:r>
    </w:p>
    <w:p w14:paraId="62A8E6FB" w14:textId="77777777" w:rsidR="00094BAD" w:rsidRPr="00672469" w:rsidRDefault="00094BAD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</w:p>
    <w:p w14:paraId="3B755DCB" w14:textId="54B5EF44" w:rsidR="006E6F65" w:rsidRPr="00672469" w:rsidRDefault="006E6F65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Članak 1</w:t>
      </w:r>
      <w:r w:rsidR="005D51E0"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7</w:t>
      </w:r>
      <w:r w:rsidRPr="00672469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.</w:t>
      </w:r>
    </w:p>
    <w:p w14:paraId="4DEDFD3E" w14:textId="77777777" w:rsidR="00B83FD1" w:rsidRPr="00672469" w:rsidRDefault="00B83FD1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</w:p>
    <w:p w14:paraId="1A2CC932" w14:textId="3FCA776A" w:rsidR="006E6F65" w:rsidRPr="00672469" w:rsidRDefault="006E6F65" w:rsidP="00094BAD">
      <w:pPr>
        <w:pStyle w:val="ListParagraph"/>
        <w:numPr>
          <w:ilvl w:val="0"/>
          <w:numId w:val="21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Udjeli u financiranju pr</w:t>
      </w:r>
      <w:r w:rsidR="00A71968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o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jektnih aktivnosti su sljedeći:</w:t>
      </w:r>
    </w:p>
    <w:p w14:paraId="6EC3DA04" w14:textId="27A10078" w:rsidR="006E6F65" w:rsidRPr="00672469" w:rsidRDefault="006E6F65" w:rsidP="00094BAD">
      <w:pPr>
        <w:pStyle w:val="ListParagraph"/>
        <w:numPr>
          <w:ilvl w:val="0"/>
          <w:numId w:val="22"/>
        </w:numPr>
        <w:spacing w:line="360" w:lineRule="auto"/>
        <w:ind w:left="709" w:hanging="283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za istraživački rad na terenu, u laboratorijima, arhivima i knjižnicama što uključuje troškove </w:t>
      </w:r>
      <w:r w:rsidR="00A71968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puta i smještaja te naknadu za korištenje opreme i građe</w:t>
      </w:r>
    </w:p>
    <w:p w14:paraId="3242A733" w14:textId="669BC6D2" w:rsidR="00A71968" w:rsidRPr="00672469" w:rsidRDefault="00A71968" w:rsidP="00094BAD">
      <w:pPr>
        <w:pStyle w:val="ListParagraph"/>
        <w:numPr>
          <w:ilvl w:val="0"/>
          <w:numId w:val="22"/>
        </w:numPr>
        <w:spacing w:line="360" w:lineRule="auto"/>
        <w:ind w:left="709" w:hanging="283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za informatičku i drugu istraživačku opremu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te za literaturu</w:t>
      </w:r>
      <w:r w:rsidR="00347EFD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i podatke kao i za različite programe usavršavanja </w:t>
      </w:r>
    </w:p>
    <w:p w14:paraId="55FCF4E5" w14:textId="01274E38" w:rsidR="00A71968" w:rsidRPr="00672469" w:rsidRDefault="00A71968" w:rsidP="00094BAD">
      <w:pPr>
        <w:pStyle w:val="ListParagraph"/>
        <w:numPr>
          <w:ilvl w:val="0"/>
          <w:numId w:val="22"/>
        </w:numPr>
        <w:spacing w:line="360" w:lineRule="auto"/>
        <w:ind w:left="709" w:hanging="283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za diseminaciju putem sudjelovanja na znanstvenim skupovima i objavljivanja znanstvenih radova (uključujući troškove pripreme i tiska) i organizaciju znanstvenih skupova</w:t>
      </w:r>
    </w:p>
    <w:p w14:paraId="1B94C83D" w14:textId="551B5973" w:rsidR="00A71968" w:rsidRPr="00672469" w:rsidRDefault="00A71968" w:rsidP="00094BAD">
      <w:pPr>
        <w:pStyle w:val="ListParagraph"/>
        <w:numPr>
          <w:ilvl w:val="0"/>
          <w:numId w:val="22"/>
        </w:numPr>
        <w:spacing w:line="360" w:lineRule="auto"/>
        <w:ind w:left="709" w:hanging="283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10% za uredski materijal, poštanske troškove i druge 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 trenutku prijave projekta 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nepredviđene troškove koje je moguće opravdati kao nužn</w:t>
      </w:r>
      <w:r w:rsidR="005B1962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e</w:t>
      </w: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za provedbu projektnih aktivnosti</w:t>
      </w:r>
      <w:r w:rsidR="00890359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(posredni troškovi)</w:t>
      </w:r>
      <w:r w:rsidR="00B83FD1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</w:p>
    <w:p w14:paraId="64914310" w14:textId="77777777" w:rsidR="00B83FD1" w:rsidRPr="00672469" w:rsidRDefault="00B83FD1" w:rsidP="00094BAD">
      <w:pPr>
        <w:spacing w:line="360" w:lineRule="auto"/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1210F9D3" w14:textId="6B298ADD" w:rsidR="00A71968" w:rsidRPr="00672469" w:rsidRDefault="00A71968" w:rsidP="00094BAD">
      <w:pPr>
        <w:pStyle w:val="ListParagraph"/>
        <w:numPr>
          <w:ilvl w:val="0"/>
          <w:numId w:val="21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Projektna sredstva nisu predviđena za isplatu honorara voditelju i suradnicima na projektu.</w:t>
      </w:r>
    </w:p>
    <w:p w14:paraId="33C1301E" w14:textId="77777777" w:rsidR="00B83FD1" w:rsidRPr="00672469" w:rsidRDefault="00B83FD1" w:rsidP="00094BAD">
      <w:pPr>
        <w:spacing w:line="360" w:lineRule="auto"/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62D8E6E" w14:textId="38A37196" w:rsidR="005B1962" w:rsidRPr="00672469" w:rsidRDefault="6BE08241" w:rsidP="00094BAD">
      <w:pPr>
        <w:pStyle w:val="ListParagraph"/>
        <w:numPr>
          <w:ilvl w:val="0"/>
          <w:numId w:val="21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Financijska sredstva mogu se </w:t>
      </w:r>
      <w:proofErr w:type="spellStart"/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>realocirati</w:t>
      </w:r>
      <w:proofErr w:type="spellEnd"/>
      <w:r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u okviru projekta tijekom dvogodišnjeg razdoblja najviše</w:t>
      </w:r>
      <w:r w:rsidR="00094BAD" w:rsidRPr="00672469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20 %.</w:t>
      </w:r>
    </w:p>
    <w:p w14:paraId="2121EA3A" w14:textId="22EB5644" w:rsidR="006E6F65" w:rsidRPr="00672469" w:rsidRDefault="006E6F65" w:rsidP="00094BAD">
      <w:pPr>
        <w:pStyle w:val="ListParagraph"/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0573C3C" w14:textId="77777777" w:rsidR="00094BAD" w:rsidRPr="00672469" w:rsidRDefault="00094BAD" w:rsidP="00094BAD">
      <w:pPr>
        <w:tabs>
          <w:tab w:val="left" w:pos="1614"/>
        </w:tabs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5F5E1AAC" w14:textId="77777777" w:rsidR="00094BAD" w:rsidRPr="00672469" w:rsidRDefault="00094BAD" w:rsidP="00094BAD">
      <w:pPr>
        <w:tabs>
          <w:tab w:val="left" w:pos="1614"/>
        </w:tabs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47DAD406" w14:textId="6DAEA0DC" w:rsidR="00631247" w:rsidRPr="00672469" w:rsidRDefault="008C410F" w:rsidP="00094BAD">
      <w:pPr>
        <w:tabs>
          <w:tab w:val="left" w:pos="1614"/>
        </w:tabs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lastRenderedPageBreak/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6E6F6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="005D51E0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8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CA08374" w14:textId="77777777" w:rsidR="00B83FD1" w:rsidRPr="00672469" w:rsidRDefault="00B83FD1" w:rsidP="00094BAD">
      <w:pPr>
        <w:tabs>
          <w:tab w:val="left" w:pos="1614"/>
        </w:tabs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69AB4D66" w14:textId="4341AD73" w:rsidR="008C410F" w:rsidRPr="00672469" w:rsidRDefault="007B0655" w:rsidP="00094BAD">
      <w:pPr>
        <w:pStyle w:val="ListParagraph"/>
        <w:numPr>
          <w:ilvl w:val="0"/>
          <w:numId w:val="15"/>
        </w:numPr>
        <w:spacing w:line="360" w:lineRule="auto"/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Svake godine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voditelj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znanstvenog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rojekta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Panelu za vrednovanje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>, a pr</w:t>
      </w:r>
      <w:r w:rsidR="00890359" w:rsidRPr="00672469">
        <w:rPr>
          <w:rFonts w:ascii="Merriweather" w:hAnsi="Merriweather" w:cs="Times New Roman"/>
          <w:sz w:val="20"/>
          <w:szCs w:val="20"/>
          <w:lang w:val="hr-HR"/>
        </w:rPr>
        <w:t>eko zaduženog djelatnika u Centru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 xml:space="preserve">,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odnosi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izvješće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o provedbi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projekta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i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usklađenost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s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Radnim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planom. 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>Izvješće treba uključivati i financijski dio u kojem je razvidno da su sve financijske radnje obavljene u skladu s procedurama javne nabave i drugim procedurama kojima je propisano financijsko poslovanje.</w:t>
      </w:r>
    </w:p>
    <w:p w14:paraId="35582AC7" w14:textId="77777777" w:rsidR="00B83FD1" w:rsidRPr="00672469" w:rsidRDefault="00B83FD1" w:rsidP="00094BAD">
      <w:pPr>
        <w:spacing w:line="360" w:lineRule="auto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3777751B" w14:textId="0E9F192B" w:rsidR="00971D4F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(2)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ab/>
        <w:t xml:space="preserve">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Konačno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izvješć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podnosi se na kraju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druge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 xml:space="preserve"> (zavr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š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ne) godine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 xml:space="preserve"> izvedbe projekta</w:t>
      </w:r>
      <w:r w:rsidR="007B0655" w:rsidRPr="00672469">
        <w:rPr>
          <w:rFonts w:ascii="Merriweather" w:hAnsi="Merriweather" w:cs="Times New Roman"/>
          <w:sz w:val="20"/>
          <w:szCs w:val="20"/>
          <w:lang w:val="hr-HR"/>
        </w:rPr>
        <w:t>.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 xml:space="preserve"> Sveučilišni panel raspravlja o konačnom izvješću te ga ocjenjuje s pozitivnom ili negativnom ocjenom.</w:t>
      </w:r>
    </w:p>
    <w:p w14:paraId="6C0769CB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1223AAA8" w14:textId="73727CF1" w:rsidR="00A71968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3) 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ab/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 xml:space="preserve">U slučaju 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 xml:space="preserve">negativne ocjene konačnog izvješća, odnosno 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neispunjavanja postavljenih ciljeva projekta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>,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 xml:space="preserve"> voditelj projekta nema mogućnost prijaviti se za nove 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 xml:space="preserve">sveučilišne 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>projekte</w:t>
      </w:r>
      <w:r w:rsidR="00784F15" w:rsidRPr="00672469">
        <w:rPr>
          <w:rFonts w:ascii="Merriweather" w:hAnsi="Merriweather" w:cs="Times New Roman"/>
          <w:sz w:val="20"/>
          <w:szCs w:val="20"/>
          <w:lang w:val="hr-HR"/>
        </w:rPr>
        <w:t xml:space="preserve"> niti biti članom sveučilišnog panela</w:t>
      </w:r>
      <w:r w:rsidR="00971D4F" w:rsidRPr="00672469">
        <w:rPr>
          <w:rFonts w:ascii="Merriweather" w:hAnsi="Merriweather" w:cs="Times New Roman"/>
          <w:sz w:val="20"/>
          <w:szCs w:val="20"/>
          <w:lang w:val="hr-HR"/>
        </w:rPr>
        <w:t xml:space="preserve"> tijekom sljedećih pet godina.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 xml:space="preserve"> Taj voditelj ne može dobiti potporu sveučilišta za prijavu na niti jedan drugi kompetitivni znanstveni projekt (HRZZ i dr.) iduće tri godine.</w:t>
      </w:r>
    </w:p>
    <w:p w14:paraId="67243938" w14:textId="77777777" w:rsidR="00B83FD1" w:rsidRPr="00672469" w:rsidRDefault="00B83FD1" w:rsidP="00094BAD">
      <w:pPr>
        <w:pStyle w:val="ListParagraph"/>
        <w:spacing w:line="360" w:lineRule="auto"/>
        <w:rPr>
          <w:rFonts w:ascii="Merriweather" w:hAnsi="Merriweather" w:cs="Times New Roman"/>
          <w:sz w:val="20"/>
          <w:szCs w:val="20"/>
          <w:lang w:val="hr-HR"/>
        </w:rPr>
      </w:pPr>
    </w:p>
    <w:p w14:paraId="7C9147A0" w14:textId="69B4EFDA" w:rsidR="005B1962" w:rsidRPr="00672469" w:rsidRDefault="00F9504C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(4) </w:t>
      </w:r>
      <w:r w:rsidR="005B1962" w:rsidRPr="00672469">
        <w:rPr>
          <w:rFonts w:ascii="Merriweather" w:hAnsi="Merriweather" w:cs="Times New Roman"/>
          <w:sz w:val="20"/>
          <w:szCs w:val="20"/>
          <w:lang w:val="hr-HR"/>
        </w:rPr>
        <w:t>Voditelj projekta kojemu je prihvaćeno konačno izvješće može se prijaviti kao predlagatelj na drugim natječajima za financiranje sveučilišnih znanstvenih projekata</w:t>
      </w:r>
      <w:r w:rsidR="00BA0883"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019D3834" w14:textId="43BB87EE" w:rsidR="00A71968" w:rsidRPr="00672469" w:rsidRDefault="00A71968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548FF77" w14:textId="77777777" w:rsidR="00B83FD1" w:rsidRPr="00672469" w:rsidRDefault="00A71968" w:rsidP="00094BAD">
      <w:pPr>
        <w:spacing w:line="360" w:lineRule="auto"/>
        <w:jc w:val="center"/>
        <w:rPr>
          <w:rFonts w:ascii="Merriweather" w:hAnsi="Merriweather" w:cs="Times New Roman"/>
          <w:b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sz w:val="20"/>
          <w:szCs w:val="20"/>
          <w:lang w:val="hr-HR"/>
        </w:rPr>
        <w:t xml:space="preserve">Članak </w:t>
      </w:r>
      <w:r w:rsidR="005D51E0" w:rsidRPr="00672469">
        <w:rPr>
          <w:rFonts w:ascii="Merriweather" w:hAnsi="Merriweather" w:cs="Times New Roman"/>
          <w:b/>
          <w:sz w:val="20"/>
          <w:szCs w:val="20"/>
          <w:lang w:val="hr-HR"/>
        </w:rPr>
        <w:t>19</w:t>
      </w:r>
      <w:r w:rsidRPr="00672469">
        <w:rPr>
          <w:rFonts w:ascii="Merriweather" w:hAnsi="Merriweather" w:cs="Times New Roman"/>
          <w:b/>
          <w:sz w:val="20"/>
          <w:szCs w:val="20"/>
          <w:lang w:val="hr-HR"/>
        </w:rPr>
        <w:t>.</w:t>
      </w:r>
    </w:p>
    <w:p w14:paraId="463110E3" w14:textId="77777777" w:rsidR="00B83FD1" w:rsidRPr="00672469" w:rsidRDefault="00B83FD1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841A2CB" w14:textId="4ED1BFDB" w:rsidR="00A71968" w:rsidRPr="00672469" w:rsidRDefault="00A71968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Projekt koji se provodi na Sveučilištu u Zadru treba imati mrežne stranice sa svim osnovnim podatcima o projektu, projektnom timu i znanstvenim aktivnostima na hrvatskom i na engleskom jeziku. Te mrežne stranice trebaju biti povezane s mrežnim stranicama sveučilišne sastavnice na kojoj djeluje voditelj projekta.</w:t>
      </w:r>
    </w:p>
    <w:p w14:paraId="7CA5AA8A" w14:textId="66294DC7" w:rsidR="00A71968" w:rsidRPr="00672469" w:rsidRDefault="00A71968" w:rsidP="00094BAD">
      <w:pPr>
        <w:spacing w:line="360" w:lineRule="auto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Da bi se osigurala vidljivost i prepoznatljivost projektnih aktivnosti sv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znanstvene publikacije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i sv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 xml:space="preserve">drugi tiskani i </w:t>
      </w:r>
      <w:r w:rsidR="00907C57" w:rsidRPr="00672469">
        <w:rPr>
          <w:rFonts w:ascii="Merriweather" w:hAnsi="Merriweather" w:cs="Times New Roman"/>
          <w:i/>
          <w:sz w:val="20"/>
          <w:szCs w:val="20"/>
          <w:lang w:val="hr-HR"/>
        </w:rPr>
        <w:t>online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 xml:space="preserve"> materijal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trebaju na istaknutom mjestu imati navedeno ime Sveučilišta u Zadru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, sveučilišni logo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te bilješku u kojoj je navedeno da su znanstveni rezultati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 xml:space="preserve"> / aktivnosti financirani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u okviru projekta 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(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s punim naslovom i akronimom projekta</w:t>
      </w:r>
      <w:r w:rsidR="00907C57" w:rsidRPr="00672469">
        <w:rPr>
          <w:rFonts w:ascii="Merriweather" w:hAnsi="Merriweather" w:cs="Times New Roman"/>
          <w:sz w:val="20"/>
          <w:szCs w:val="20"/>
          <w:lang w:val="hr-HR"/>
        </w:rPr>
        <w:t>)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.</w:t>
      </w:r>
      <w:r w:rsidR="0018538B" w:rsidRPr="00672469">
        <w:rPr>
          <w:rFonts w:ascii="Merriweather" w:hAnsi="Merriweather" w:cs="Times New Roman"/>
          <w:sz w:val="20"/>
          <w:szCs w:val="20"/>
          <w:lang w:val="hr-HR"/>
        </w:rPr>
        <w:t xml:space="preserve"> Sv</w:t>
      </w:r>
      <w:r w:rsidR="00154C17" w:rsidRPr="00672469">
        <w:rPr>
          <w:rFonts w:ascii="Merriweather" w:hAnsi="Merriweather" w:cs="Times New Roman"/>
          <w:sz w:val="20"/>
          <w:szCs w:val="20"/>
          <w:lang w:val="hr-HR"/>
        </w:rPr>
        <w:t>e publikacije trebaju biti priložene tijekom godišnje ev</w:t>
      </w:r>
      <w:r w:rsidR="00C85689" w:rsidRPr="00672469">
        <w:rPr>
          <w:rFonts w:ascii="Merriweather" w:hAnsi="Merriweather" w:cs="Times New Roman"/>
          <w:sz w:val="20"/>
          <w:szCs w:val="20"/>
          <w:lang w:val="hr-HR"/>
        </w:rPr>
        <w:t>aluacije.</w:t>
      </w:r>
    </w:p>
    <w:p w14:paraId="0578339C" w14:textId="7149532B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250883FF" w14:textId="52BC8C5A" w:rsidR="00094BAD" w:rsidRPr="00672469" w:rsidRDefault="00094BAD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266133CF" w14:textId="77777777" w:rsidR="00094BAD" w:rsidRPr="00672469" w:rsidRDefault="00094BAD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18D19629" w14:textId="77777777" w:rsidR="004E47FC" w:rsidRPr="00672469" w:rsidRDefault="004E47FC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250B3293" w14:textId="77777777" w:rsidR="00BA0883" w:rsidRPr="00672469" w:rsidRDefault="00BA0883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7A057AED" w14:textId="39A0040D" w:rsidR="00971D4F" w:rsidRPr="00672469" w:rsidRDefault="008C410F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lastRenderedPageBreak/>
        <w:t>Član</w:t>
      </w:r>
      <w:bookmarkStart w:id="0" w:name="_GoBack"/>
      <w:bookmarkEnd w:id="0"/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 </w:t>
      </w:r>
      <w:r w:rsidR="00907C57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5D51E0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0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6C878E2A" w14:textId="77777777" w:rsidR="00F9504C" w:rsidRPr="00672469" w:rsidRDefault="00F9504C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15D45753" w14:textId="0DFC1227" w:rsidR="008C410F" w:rsidRPr="00672469" w:rsidRDefault="008C410F" w:rsidP="00094BAD">
      <w:pPr>
        <w:spacing w:line="360" w:lineRule="auto"/>
        <w:jc w:val="both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color w:val="000000"/>
          <w:sz w:val="20"/>
          <w:szCs w:val="20"/>
          <w:lang w:val="hr-HR"/>
        </w:rPr>
        <w:t>I</w:t>
      </w:r>
      <w:r w:rsidR="00672469">
        <w:rPr>
          <w:rFonts w:ascii="Merriweather" w:hAnsi="Merriweather" w:cs="Times New Roman"/>
          <w:color w:val="000000"/>
          <w:sz w:val="20"/>
          <w:szCs w:val="20"/>
          <w:lang w:val="hr-HR"/>
        </w:rPr>
        <w:t xml:space="preserve">zrazi koji se koriste u ovom </w:t>
      </w:r>
      <w:r w:rsidRPr="00672469">
        <w:rPr>
          <w:rFonts w:ascii="Merriweather" w:hAnsi="Merriweather" w:cs="Times New Roman"/>
          <w:color w:val="000000"/>
          <w:sz w:val="20"/>
          <w:szCs w:val="20"/>
          <w:lang w:val="hr-HR"/>
        </w:rPr>
        <w:t>Pravilniku</w:t>
      </w:r>
      <w:r w:rsidR="00672469">
        <w:rPr>
          <w:rFonts w:ascii="Merriweather" w:hAnsi="Merriweather" w:cs="Times New Roman"/>
          <w:color w:val="000000"/>
          <w:sz w:val="20"/>
          <w:szCs w:val="20"/>
          <w:lang w:val="hr-HR"/>
        </w:rPr>
        <w:t>, a imaju rodno značenje, odnose se na jednak način na muški i ženski rod</w:t>
      </w:r>
      <w:r w:rsidRPr="00672469">
        <w:rPr>
          <w:rFonts w:ascii="Merriweather" w:hAnsi="Merriweather" w:cs="Times New Roman"/>
          <w:color w:val="000000"/>
          <w:sz w:val="20"/>
          <w:szCs w:val="20"/>
          <w:lang w:val="hr-HR"/>
        </w:rPr>
        <w:t>.</w:t>
      </w:r>
    </w:p>
    <w:p w14:paraId="27158B9F" w14:textId="77777777" w:rsidR="00631247" w:rsidRPr="00672469" w:rsidRDefault="00631247" w:rsidP="00094BAD">
      <w:pPr>
        <w:spacing w:line="360" w:lineRule="auto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09A21F7" w14:textId="2765D8C5" w:rsidR="00631247" w:rsidRPr="00672469" w:rsidRDefault="008C410F" w:rsidP="00094BAD">
      <w:pPr>
        <w:spacing w:line="360" w:lineRule="auto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907C57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5D51E0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="007B0655" w:rsidRPr="00672469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0939CC9F" w14:textId="77777777" w:rsidR="00F9504C" w:rsidRPr="00672469" w:rsidRDefault="00F9504C" w:rsidP="00094BAD">
      <w:pPr>
        <w:spacing w:line="360" w:lineRule="auto"/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3FA68751" w14:textId="0CB253D8" w:rsidR="00631247" w:rsidRPr="00672469" w:rsidRDefault="007B0655" w:rsidP="00094BAD">
      <w:pPr>
        <w:pStyle w:val="ListParagraph"/>
        <w:numPr>
          <w:ilvl w:val="0"/>
          <w:numId w:val="18"/>
        </w:numPr>
        <w:spacing w:line="360" w:lineRule="auto"/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Ovaj Pravilnik stupa na snagu danom objave na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mrežnim stranicama Sveučilišta</w:t>
      </w:r>
      <w:r w:rsidR="00F9504C" w:rsidRPr="00672469">
        <w:rPr>
          <w:rFonts w:ascii="Merriweather" w:hAnsi="Merriweather" w:cs="Times New Roman"/>
          <w:sz w:val="20"/>
          <w:szCs w:val="20"/>
          <w:lang w:val="hr-HR"/>
        </w:rPr>
        <w:t xml:space="preserve">, te s istim danom prestaje vrijediti Pravilnik o izboru i vrednovanju znanstvenih projekata na Sveučilištu u </w:t>
      </w:r>
      <w:r w:rsidR="00BA0883" w:rsidRPr="00672469">
        <w:rPr>
          <w:rFonts w:ascii="Merriweather" w:hAnsi="Merriweather" w:cs="Times New Roman"/>
          <w:sz w:val="20"/>
          <w:szCs w:val="20"/>
          <w:lang w:val="hr-HR"/>
        </w:rPr>
        <w:t>Z</w:t>
      </w:r>
      <w:r w:rsidR="00F9504C" w:rsidRPr="00672469">
        <w:rPr>
          <w:rFonts w:ascii="Merriweather" w:hAnsi="Merriweather" w:cs="Times New Roman"/>
          <w:sz w:val="20"/>
          <w:szCs w:val="20"/>
          <w:lang w:val="hr-HR"/>
        </w:rPr>
        <w:t>adru KLASA: 012-03/11-01/05, URBROJ: 2198-1-79-01/11-01</w:t>
      </w:r>
      <w:r w:rsidR="00BA0883" w:rsidRPr="00672469">
        <w:rPr>
          <w:rFonts w:ascii="Merriweather" w:hAnsi="Merriweather" w:cs="Times New Roman"/>
          <w:sz w:val="20"/>
          <w:szCs w:val="20"/>
          <w:lang w:val="hr-HR"/>
        </w:rPr>
        <w:t xml:space="preserve"> od 19. travnja 2011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2F350987" w14:textId="77777777" w:rsidR="00F9504C" w:rsidRPr="00672469" w:rsidRDefault="00F9504C" w:rsidP="00094BAD">
      <w:pPr>
        <w:spacing w:line="360" w:lineRule="auto"/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1BE21BF" w14:textId="57B943BA" w:rsidR="00273662" w:rsidRPr="00672469" w:rsidRDefault="007B0655" w:rsidP="00094BAD">
      <w:pPr>
        <w:pStyle w:val="ListParagraph"/>
        <w:numPr>
          <w:ilvl w:val="0"/>
          <w:numId w:val="18"/>
        </w:numPr>
        <w:spacing w:line="360" w:lineRule="auto"/>
        <w:ind w:left="0" w:firstLine="0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672469">
        <w:rPr>
          <w:rFonts w:ascii="Merriweather" w:hAnsi="Merriweather" w:cs="Times New Roman"/>
          <w:sz w:val="20"/>
          <w:szCs w:val="20"/>
          <w:lang w:val="hr-HR"/>
        </w:rPr>
        <w:t>Izmjene i dopune ovog Pravilnika vr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š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e se na istovjetan </w:t>
      </w:r>
      <w:r w:rsidR="008C410F" w:rsidRPr="00672469">
        <w:rPr>
          <w:rFonts w:ascii="Merriweather" w:hAnsi="Merriweather" w:cs="Times New Roman"/>
          <w:sz w:val="20"/>
          <w:szCs w:val="20"/>
          <w:lang w:val="hr-HR"/>
        </w:rPr>
        <w:t>način</w:t>
      </w:r>
      <w:r w:rsidRPr="00672469">
        <w:rPr>
          <w:rFonts w:ascii="Merriweather" w:hAnsi="Merriweather" w:cs="Times New Roman"/>
          <w:sz w:val="20"/>
          <w:szCs w:val="20"/>
          <w:lang w:val="hr-HR"/>
        </w:rPr>
        <w:t xml:space="preserve"> na koji je Pravilnik donesen.</w:t>
      </w:r>
    </w:p>
    <w:p w14:paraId="2897FA54" w14:textId="77777777" w:rsidR="00F9504C" w:rsidRPr="00672469" w:rsidRDefault="00F9504C" w:rsidP="00094BAD">
      <w:pPr>
        <w:pStyle w:val="ListParagraph"/>
        <w:spacing w:line="360" w:lineRule="auto"/>
        <w:rPr>
          <w:rFonts w:ascii="Merriweather" w:eastAsia="Arial" w:hAnsi="Merriweather" w:cs="Times New Roman"/>
          <w:sz w:val="20"/>
          <w:szCs w:val="20"/>
          <w:lang w:val="hr-HR"/>
        </w:rPr>
      </w:pPr>
    </w:p>
    <w:p w14:paraId="01E44CE4" w14:textId="77777777" w:rsidR="00672469" w:rsidRDefault="00672469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</w:p>
    <w:p w14:paraId="2A720AE7" w14:textId="77777777" w:rsidR="00672469" w:rsidRDefault="00672469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</w:p>
    <w:p w14:paraId="7968126E" w14:textId="2E666D0B" w:rsidR="00F9504C" w:rsidRPr="00672469" w:rsidRDefault="00094BAD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Arial" w:hAnsi="Merriweather" w:cs="Times New Roman"/>
          <w:sz w:val="20"/>
          <w:szCs w:val="20"/>
          <w:lang w:val="hr-HR"/>
        </w:rPr>
        <w:t>KLASA</w:t>
      </w:r>
      <w:r w:rsidR="00672469" w:rsidRPr="00672469">
        <w:rPr>
          <w:rFonts w:ascii="Merriweather" w:eastAsia="Arial" w:hAnsi="Merriweather" w:cs="Times New Roman"/>
          <w:sz w:val="20"/>
          <w:szCs w:val="20"/>
          <w:lang w:val="hr-HR"/>
        </w:rPr>
        <w:t>: 025-02/23-02/03</w:t>
      </w:r>
    </w:p>
    <w:p w14:paraId="409FD405" w14:textId="3E466415" w:rsidR="00094BAD" w:rsidRPr="00672469" w:rsidRDefault="00094BAD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Arial" w:hAnsi="Merriweather" w:cs="Times New Roman"/>
          <w:sz w:val="20"/>
          <w:szCs w:val="20"/>
          <w:lang w:val="hr-HR"/>
        </w:rPr>
        <w:t>URBROJ</w:t>
      </w:r>
      <w:r w:rsidR="00672469" w:rsidRPr="00672469">
        <w:rPr>
          <w:rFonts w:ascii="Merriweather" w:eastAsia="Arial" w:hAnsi="Merriweather" w:cs="Times New Roman"/>
          <w:sz w:val="20"/>
          <w:szCs w:val="20"/>
          <w:lang w:val="hr-HR"/>
        </w:rPr>
        <w:t>: 2198-1-79-06-20-01</w:t>
      </w:r>
    </w:p>
    <w:p w14:paraId="7AA0E4E4" w14:textId="097A01F5" w:rsidR="00F9504C" w:rsidRPr="00672469" w:rsidRDefault="00F9504C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</w:p>
    <w:p w14:paraId="26F277A6" w14:textId="720A6C52" w:rsidR="00BA0883" w:rsidRPr="00672469" w:rsidRDefault="00F9504C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Arial" w:hAnsi="Merriweather" w:cs="Times New Roman"/>
          <w:sz w:val="20"/>
          <w:szCs w:val="20"/>
          <w:lang w:val="hr-HR"/>
        </w:rPr>
        <w:t xml:space="preserve">                                                                                                              Rektorica:</w:t>
      </w:r>
      <w:r w:rsidRPr="00672469">
        <w:rPr>
          <w:rFonts w:ascii="Merriweather" w:eastAsia="Arial" w:hAnsi="Merriweather" w:cs="Times New Roman"/>
          <w:sz w:val="20"/>
          <w:szCs w:val="20"/>
          <w:lang w:val="hr-HR"/>
        </w:rPr>
        <w:br/>
        <w:t xml:space="preserve">                                                                                                </w:t>
      </w:r>
    </w:p>
    <w:p w14:paraId="28A9C2B0" w14:textId="575E2B57" w:rsidR="00F9504C" w:rsidRPr="00672469" w:rsidRDefault="00BA0883" w:rsidP="00094BAD">
      <w:pPr>
        <w:spacing w:line="360" w:lineRule="auto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672469">
        <w:rPr>
          <w:rFonts w:ascii="Merriweather" w:eastAsia="Arial" w:hAnsi="Merriweather" w:cs="Times New Roman"/>
          <w:sz w:val="20"/>
          <w:szCs w:val="20"/>
          <w:lang w:val="hr-HR"/>
        </w:rPr>
        <w:t xml:space="preserve">                                                                                                </w:t>
      </w:r>
      <w:r w:rsidR="00F9504C" w:rsidRPr="00672469">
        <w:rPr>
          <w:rFonts w:ascii="Merriweather" w:eastAsia="Arial" w:hAnsi="Merriweather" w:cs="Times New Roman"/>
          <w:sz w:val="20"/>
          <w:szCs w:val="20"/>
          <w:lang w:val="hr-HR"/>
        </w:rPr>
        <w:t xml:space="preserve"> prof. dr. sc. Dijana Vican</w:t>
      </w:r>
    </w:p>
    <w:sectPr w:rsidR="00F9504C" w:rsidRPr="00672469" w:rsidSect="001A1CC7">
      <w:pgSz w:w="1191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7B455" w14:textId="77777777" w:rsidR="005417B5" w:rsidRDefault="005417B5" w:rsidP="006B5713">
      <w:r>
        <w:separator/>
      </w:r>
    </w:p>
  </w:endnote>
  <w:endnote w:type="continuationSeparator" w:id="0">
    <w:p w14:paraId="0CC4B4E9" w14:textId="77777777" w:rsidR="005417B5" w:rsidRDefault="005417B5" w:rsidP="006B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rriweather"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Merriweather Light">
    <w:panose1 w:val="00000400000000000000"/>
    <w:charset w:val="EE"/>
    <w:family w:val="auto"/>
    <w:pitch w:val="variable"/>
    <w:sig w:usb0="20000207" w:usb1="00000002" w:usb2="00000000" w:usb3="00000000" w:csb0="00000197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B6314" w14:textId="77777777" w:rsidR="005417B5" w:rsidRDefault="005417B5" w:rsidP="006B5713">
      <w:r>
        <w:separator/>
      </w:r>
    </w:p>
  </w:footnote>
  <w:footnote w:type="continuationSeparator" w:id="0">
    <w:p w14:paraId="12134D5B" w14:textId="77777777" w:rsidR="005417B5" w:rsidRDefault="005417B5" w:rsidP="006B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B14CA"/>
    <w:multiLevelType w:val="hybridMultilevel"/>
    <w:tmpl w:val="54CEF590"/>
    <w:lvl w:ilvl="0" w:tplc="010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F47C5"/>
    <w:multiLevelType w:val="hybridMultilevel"/>
    <w:tmpl w:val="493600C8"/>
    <w:lvl w:ilvl="0" w:tplc="5DAC1A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C4A64"/>
    <w:multiLevelType w:val="hybridMultilevel"/>
    <w:tmpl w:val="82544EEE"/>
    <w:lvl w:ilvl="0" w:tplc="64FE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866DD"/>
    <w:multiLevelType w:val="hybridMultilevel"/>
    <w:tmpl w:val="F4CCEC92"/>
    <w:lvl w:ilvl="0" w:tplc="8C8E9F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E56B4"/>
    <w:multiLevelType w:val="hybridMultilevel"/>
    <w:tmpl w:val="E81C24B0"/>
    <w:lvl w:ilvl="0" w:tplc="B464D514"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1D964406"/>
    <w:multiLevelType w:val="hybridMultilevel"/>
    <w:tmpl w:val="B81A458A"/>
    <w:lvl w:ilvl="0" w:tplc="A4DC05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000C8"/>
    <w:multiLevelType w:val="hybridMultilevel"/>
    <w:tmpl w:val="707A73DC"/>
    <w:lvl w:ilvl="0" w:tplc="2E3062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5E6AD1"/>
    <w:multiLevelType w:val="hybridMultilevel"/>
    <w:tmpl w:val="12A0F612"/>
    <w:lvl w:ilvl="0" w:tplc="27E4BAA0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295635"/>
    <w:multiLevelType w:val="hybridMultilevel"/>
    <w:tmpl w:val="9328F58E"/>
    <w:lvl w:ilvl="0" w:tplc="6A6637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D147B6"/>
    <w:multiLevelType w:val="hybridMultilevel"/>
    <w:tmpl w:val="2C1EE29C"/>
    <w:lvl w:ilvl="0" w:tplc="6A7A3538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4345C"/>
    <w:multiLevelType w:val="hybridMultilevel"/>
    <w:tmpl w:val="FC526CB8"/>
    <w:lvl w:ilvl="0" w:tplc="F790EC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72080"/>
    <w:multiLevelType w:val="hybridMultilevel"/>
    <w:tmpl w:val="5C5246C0"/>
    <w:lvl w:ilvl="0" w:tplc="D8DC2F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5441"/>
    <w:multiLevelType w:val="hybridMultilevel"/>
    <w:tmpl w:val="329CF2E0"/>
    <w:lvl w:ilvl="0" w:tplc="891C87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252903"/>
    <w:multiLevelType w:val="hybridMultilevel"/>
    <w:tmpl w:val="92009608"/>
    <w:lvl w:ilvl="0" w:tplc="9AEE25C6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E4AA0"/>
    <w:multiLevelType w:val="hybridMultilevel"/>
    <w:tmpl w:val="2C868FF8"/>
    <w:lvl w:ilvl="0" w:tplc="DC4035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60A0B"/>
    <w:multiLevelType w:val="hybridMultilevel"/>
    <w:tmpl w:val="F05A51A2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64F38"/>
    <w:multiLevelType w:val="hybridMultilevel"/>
    <w:tmpl w:val="A7CCC7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2A21C2"/>
    <w:multiLevelType w:val="hybridMultilevel"/>
    <w:tmpl w:val="D9CE6AD6"/>
    <w:lvl w:ilvl="0" w:tplc="029A17D6">
      <w:numFmt w:val="bullet"/>
      <w:lvlText w:val="-"/>
      <w:lvlJc w:val="left"/>
      <w:pPr>
        <w:ind w:left="720" w:hanging="360"/>
      </w:pPr>
      <w:rPr>
        <w:rFonts w:ascii="Merriweather" w:eastAsia="Times New Roman" w:hAnsi="Merriweather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7A7CA5"/>
    <w:multiLevelType w:val="hybridMultilevel"/>
    <w:tmpl w:val="8C0E5FEA"/>
    <w:lvl w:ilvl="0" w:tplc="DDDE31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2C0DBB"/>
    <w:multiLevelType w:val="hybridMultilevel"/>
    <w:tmpl w:val="948E8DA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CF5B5D"/>
    <w:multiLevelType w:val="hybridMultilevel"/>
    <w:tmpl w:val="707A73DC"/>
    <w:lvl w:ilvl="0" w:tplc="2E3062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42552"/>
    <w:multiLevelType w:val="hybridMultilevel"/>
    <w:tmpl w:val="43FA57A2"/>
    <w:lvl w:ilvl="0" w:tplc="58788614">
      <w:numFmt w:val="bullet"/>
      <w:lvlText w:val=""/>
      <w:lvlJc w:val="left"/>
      <w:pPr>
        <w:ind w:left="911" w:hanging="340"/>
      </w:pPr>
      <w:rPr>
        <w:rFonts w:hint="default"/>
        <w:w w:val="102"/>
        <w:lang w:val="hr-HR" w:eastAsia="en-US" w:bidi="ar-SA"/>
      </w:rPr>
    </w:lvl>
    <w:lvl w:ilvl="1" w:tplc="041A000B">
      <w:start w:val="1"/>
      <w:numFmt w:val="bullet"/>
      <w:lvlText w:val=""/>
      <w:lvlJc w:val="left"/>
      <w:pPr>
        <w:ind w:left="1024" w:hanging="340"/>
      </w:pPr>
      <w:rPr>
        <w:rFonts w:ascii="Wingdings" w:hAnsi="Wingdings" w:hint="default"/>
        <w:w w:val="103"/>
        <w:sz w:val="20"/>
        <w:szCs w:val="20"/>
        <w:lang w:val="hr-HR" w:eastAsia="en-US" w:bidi="ar-SA"/>
      </w:rPr>
    </w:lvl>
    <w:lvl w:ilvl="2" w:tplc="041A000B">
      <w:start w:val="1"/>
      <w:numFmt w:val="bullet"/>
      <w:lvlText w:val=""/>
      <w:lvlJc w:val="left"/>
      <w:pPr>
        <w:ind w:left="1917" w:hanging="340"/>
      </w:pPr>
      <w:rPr>
        <w:rFonts w:ascii="Wingdings" w:hAnsi="Wingdings" w:hint="default"/>
        <w:lang w:val="hr-HR" w:eastAsia="en-US" w:bidi="ar-SA"/>
      </w:rPr>
    </w:lvl>
    <w:lvl w:ilvl="3" w:tplc="AD2E3532">
      <w:numFmt w:val="bullet"/>
      <w:lvlText w:val="•"/>
      <w:lvlJc w:val="left"/>
      <w:pPr>
        <w:ind w:left="2815" w:hanging="340"/>
      </w:pPr>
      <w:rPr>
        <w:rFonts w:hint="default"/>
        <w:lang w:val="hr-HR" w:eastAsia="en-US" w:bidi="ar-SA"/>
      </w:rPr>
    </w:lvl>
    <w:lvl w:ilvl="4" w:tplc="315C2538">
      <w:numFmt w:val="bullet"/>
      <w:lvlText w:val="•"/>
      <w:lvlJc w:val="left"/>
      <w:pPr>
        <w:ind w:left="3713" w:hanging="340"/>
      </w:pPr>
      <w:rPr>
        <w:rFonts w:hint="default"/>
        <w:lang w:val="hr-HR" w:eastAsia="en-US" w:bidi="ar-SA"/>
      </w:rPr>
    </w:lvl>
    <w:lvl w:ilvl="5" w:tplc="3C4808D2">
      <w:numFmt w:val="bullet"/>
      <w:lvlText w:val="•"/>
      <w:lvlJc w:val="left"/>
      <w:pPr>
        <w:ind w:left="4611" w:hanging="340"/>
      </w:pPr>
      <w:rPr>
        <w:rFonts w:hint="default"/>
        <w:lang w:val="hr-HR" w:eastAsia="en-US" w:bidi="ar-SA"/>
      </w:rPr>
    </w:lvl>
    <w:lvl w:ilvl="6" w:tplc="A418E08A">
      <w:numFmt w:val="bullet"/>
      <w:lvlText w:val="•"/>
      <w:lvlJc w:val="left"/>
      <w:pPr>
        <w:ind w:left="5508" w:hanging="340"/>
      </w:pPr>
      <w:rPr>
        <w:rFonts w:hint="default"/>
        <w:lang w:val="hr-HR" w:eastAsia="en-US" w:bidi="ar-SA"/>
      </w:rPr>
    </w:lvl>
    <w:lvl w:ilvl="7" w:tplc="A532DC1C">
      <w:numFmt w:val="bullet"/>
      <w:lvlText w:val="•"/>
      <w:lvlJc w:val="left"/>
      <w:pPr>
        <w:ind w:left="6406" w:hanging="340"/>
      </w:pPr>
      <w:rPr>
        <w:rFonts w:hint="default"/>
        <w:lang w:val="hr-HR" w:eastAsia="en-US" w:bidi="ar-SA"/>
      </w:rPr>
    </w:lvl>
    <w:lvl w:ilvl="8" w:tplc="D4E6368A">
      <w:numFmt w:val="bullet"/>
      <w:lvlText w:val="•"/>
      <w:lvlJc w:val="left"/>
      <w:pPr>
        <w:ind w:left="7304" w:hanging="340"/>
      </w:pPr>
      <w:rPr>
        <w:rFonts w:hint="default"/>
        <w:lang w:val="hr-HR" w:eastAsia="en-US" w:bidi="ar-SA"/>
      </w:rPr>
    </w:lvl>
  </w:abstractNum>
  <w:abstractNum w:abstractNumId="22" w15:restartNumberingAfterBreak="0">
    <w:nsid w:val="6EBE2DFC"/>
    <w:multiLevelType w:val="hybridMultilevel"/>
    <w:tmpl w:val="F6C21124"/>
    <w:lvl w:ilvl="0" w:tplc="A5681918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55C74"/>
    <w:multiLevelType w:val="hybridMultilevel"/>
    <w:tmpl w:val="6576FF72"/>
    <w:lvl w:ilvl="0" w:tplc="F094E93C">
      <w:start w:val="1"/>
      <w:numFmt w:val="decimal"/>
      <w:lvlText w:val="(%1)"/>
      <w:lvlJc w:val="left"/>
      <w:pPr>
        <w:ind w:left="464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184" w:hanging="360"/>
      </w:pPr>
    </w:lvl>
    <w:lvl w:ilvl="2" w:tplc="041A001B" w:tentative="1">
      <w:start w:val="1"/>
      <w:numFmt w:val="lowerRoman"/>
      <w:lvlText w:val="%3."/>
      <w:lvlJc w:val="right"/>
      <w:pPr>
        <w:ind w:left="1904" w:hanging="180"/>
      </w:pPr>
    </w:lvl>
    <w:lvl w:ilvl="3" w:tplc="041A000F" w:tentative="1">
      <w:start w:val="1"/>
      <w:numFmt w:val="decimal"/>
      <w:lvlText w:val="%4."/>
      <w:lvlJc w:val="left"/>
      <w:pPr>
        <w:ind w:left="2624" w:hanging="360"/>
      </w:pPr>
    </w:lvl>
    <w:lvl w:ilvl="4" w:tplc="041A0019" w:tentative="1">
      <w:start w:val="1"/>
      <w:numFmt w:val="lowerLetter"/>
      <w:lvlText w:val="%5."/>
      <w:lvlJc w:val="left"/>
      <w:pPr>
        <w:ind w:left="3344" w:hanging="360"/>
      </w:pPr>
    </w:lvl>
    <w:lvl w:ilvl="5" w:tplc="041A001B" w:tentative="1">
      <w:start w:val="1"/>
      <w:numFmt w:val="lowerRoman"/>
      <w:lvlText w:val="%6."/>
      <w:lvlJc w:val="right"/>
      <w:pPr>
        <w:ind w:left="4064" w:hanging="180"/>
      </w:pPr>
    </w:lvl>
    <w:lvl w:ilvl="6" w:tplc="041A000F" w:tentative="1">
      <w:start w:val="1"/>
      <w:numFmt w:val="decimal"/>
      <w:lvlText w:val="%7."/>
      <w:lvlJc w:val="left"/>
      <w:pPr>
        <w:ind w:left="4784" w:hanging="360"/>
      </w:pPr>
    </w:lvl>
    <w:lvl w:ilvl="7" w:tplc="041A0019" w:tentative="1">
      <w:start w:val="1"/>
      <w:numFmt w:val="lowerLetter"/>
      <w:lvlText w:val="%8."/>
      <w:lvlJc w:val="left"/>
      <w:pPr>
        <w:ind w:left="5504" w:hanging="360"/>
      </w:pPr>
    </w:lvl>
    <w:lvl w:ilvl="8" w:tplc="041A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24" w15:restartNumberingAfterBreak="0">
    <w:nsid w:val="766A072A"/>
    <w:multiLevelType w:val="hybridMultilevel"/>
    <w:tmpl w:val="AC802C90"/>
    <w:lvl w:ilvl="0" w:tplc="DAF440A6">
      <w:numFmt w:val="bullet"/>
      <w:lvlText w:val="-"/>
      <w:lvlJc w:val="left"/>
      <w:pPr>
        <w:ind w:left="720" w:hanging="360"/>
      </w:pPr>
      <w:rPr>
        <w:rFonts w:ascii="Merriweather Light" w:eastAsiaTheme="minorHAnsi" w:hAnsi="Merriweather Light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3"/>
  </w:num>
  <w:num w:numId="3">
    <w:abstractNumId w:val="16"/>
  </w:num>
  <w:num w:numId="4">
    <w:abstractNumId w:val="15"/>
  </w:num>
  <w:num w:numId="5">
    <w:abstractNumId w:val="10"/>
  </w:num>
  <w:num w:numId="6">
    <w:abstractNumId w:val="8"/>
  </w:num>
  <w:num w:numId="7">
    <w:abstractNumId w:val="3"/>
  </w:num>
  <w:num w:numId="8">
    <w:abstractNumId w:val="20"/>
  </w:num>
  <w:num w:numId="9">
    <w:abstractNumId w:val="13"/>
  </w:num>
  <w:num w:numId="10">
    <w:abstractNumId w:val="1"/>
  </w:num>
  <w:num w:numId="11">
    <w:abstractNumId w:val="2"/>
  </w:num>
  <w:num w:numId="12">
    <w:abstractNumId w:val="18"/>
  </w:num>
  <w:num w:numId="13">
    <w:abstractNumId w:val="22"/>
  </w:num>
  <w:num w:numId="14">
    <w:abstractNumId w:val="5"/>
  </w:num>
  <w:num w:numId="15">
    <w:abstractNumId w:val="0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12"/>
  </w:num>
  <w:num w:numId="21">
    <w:abstractNumId w:val="11"/>
  </w:num>
  <w:num w:numId="22">
    <w:abstractNumId w:val="19"/>
  </w:num>
  <w:num w:numId="23">
    <w:abstractNumId w:val="21"/>
  </w:num>
  <w:num w:numId="24">
    <w:abstractNumId w:val="2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IztzA3MjY1MDZT0lEKTi0uzszPAykwqgUAxiw/JSwAAAA="/>
  </w:docVars>
  <w:rsids>
    <w:rsidRoot w:val="00631247"/>
    <w:rsid w:val="00094BAD"/>
    <w:rsid w:val="000B78F6"/>
    <w:rsid w:val="000E651D"/>
    <w:rsid w:val="00154C17"/>
    <w:rsid w:val="00176B7B"/>
    <w:rsid w:val="0018538B"/>
    <w:rsid w:val="00186F79"/>
    <w:rsid w:val="001A1CC7"/>
    <w:rsid w:val="002037D1"/>
    <w:rsid w:val="00273662"/>
    <w:rsid w:val="002A3B51"/>
    <w:rsid w:val="0031420B"/>
    <w:rsid w:val="00347EFD"/>
    <w:rsid w:val="0036304D"/>
    <w:rsid w:val="003670E3"/>
    <w:rsid w:val="00375413"/>
    <w:rsid w:val="003955E4"/>
    <w:rsid w:val="003B1EF1"/>
    <w:rsid w:val="004E47FC"/>
    <w:rsid w:val="005417B5"/>
    <w:rsid w:val="005514A6"/>
    <w:rsid w:val="00565B9E"/>
    <w:rsid w:val="005925B1"/>
    <w:rsid w:val="00594F3C"/>
    <w:rsid w:val="00595009"/>
    <w:rsid w:val="005B1962"/>
    <w:rsid w:val="005C079E"/>
    <w:rsid w:val="005D51E0"/>
    <w:rsid w:val="00631247"/>
    <w:rsid w:val="006625C0"/>
    <w:rsid w:val="00671604"/>
    <w:rsid w:val="00672469"/>
    <w:rsid w:val="006B5713"/>
    <w:rsid w:val="006C5BB5"/>
    <w:rsid w:val="006E6F65"/>
    <w:rsid w:val="007238D9"/>
    <w:rsid w:val="00726677"/>
    <w:rsid w:val="00773CE0"/>
    <w:rsid w:val="00784F15"/>
    <w:rsid w:val="007B0655"/>
    <w:rsid w:val="00877DB0"/>
    <w:rsid w:val="00890359"/>
    <w:rsid w:val="00892509"/>
    <w:rsid w:val="008B1846"/>
    <w:rsid w:val="008C410F"/>
    <w:rsid w:val="00907C57"/>
    <w:rsid w:val="00925D84"/>
    <w:rsid w:val="00971D4F"/>
    <w:rsid w:val="00A10D74"/>
    <w:rsid w:val="00A23087"/>
    <w:rsid w:val="00A71968"/>
    <w:rsid w:val="00AA76B0"/>
    <w:rsid w:val="00B81EDF"/>
    <w:rsid w:val="00B83FD1"/>
    <w:rsid w:val="00BA0883"/>
    <w:rsid w:val="00BE3555"/>
    <w:rsid w:val="00C85689"/>
    <w:rsid w:val="00CF6740"/>
    <w:rsid w:val="00E20502"/>
    <w:rsid w:val="00E2314A"/>
    <w:rsid w:val="00E264D0"/>
    <w:rsid w:val="00E95486"/>
    <w:rsid w:val="00EF762B"/>
    <w:rsid w:val="00F76E8D"/>
    <w:rsid w:val="00F9504C"/>
    <w:rsid w:val="00FC43BC"/>
    <w:rsid w:val="00FC5114"/>
    <w:rsid w:val="00FF03DA"/>
    <w:rsid w:val="6BE08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874A75"/>
  <w15:docId w15:val="{6859CE14-6311-4492-98FF-8A0067020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51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B57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5713"/>
  </w:style>
  <w:style w:type="paragraph" w:styleId="Footer">
    <w:name w:val="footer"/>
    <w:basedOn w:val="Normal"/>
    <w:link w:val="FooterChar"/>
    <w:uiPriority w:val="99"/>
    <w:unhideWhenUsed/>
    <w:rsid w:val="006B57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5713"/>
  </w:style>
  <w:style w:type="paragraph" w:customStyle="1" w:styleId="Default">
    <w:name w:val="Default"/>
    <w:rsid w:val="00273662"/>
    <w:pPr>
      <w:widowControl/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  <w:lang w:val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784F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F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F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F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F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4F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D7A8E-C8A5-4A34-AE60-4FC665012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13</Words>
  <Characters>86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jezdan</dc:creator>
  <cp:lastModifiedBy>Antonella</cp:lastModifiedBy>
  <cp:revision>4</cp:revision>
  <cp:lastPrinted>2020-12-07T09:51:00Z</cp:lastPrinted>
  <dcterms:created xsi:type="dcterms:W3CDTF">2023-02-27T09:07:00Z</dcterms:created>
  <dcterms:modified xsi:type="dcterms:W3CDTF">2023-03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9T00:00:00Z</vt:filetime>
  </property>
  <property fmtid="{D5CDD505-2E9C-101B-9397-08002B2CF9AE}" pid="3" name="LastSaved">
    <vt:filetime>2020-10-19T00:00:00Z</vt:filetime>
  </property>
</Properties>
</file>